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30FF" w:rsidRDefault="00EA30FF" w:rsidP="0084785C">
      <w:pPr>
        <w:tabs>
          <w:tab w:val="left" w:pos="1246"/>
        </w:tabs>
        <w:spacing w:after="0" w:line="240" w:lineRule="auto"/>
        <w:jc w:val="both"/>
        <w:rPr>
          <w:color w:val="FF0000"/>
        </w:rPr>
      </w:pPr>
      <w:bookmarkStart w:id="0" w:name="_GoBack"/>
      <w:bookmarkEnd w:id="0"/>
      <w:r>
        <w:rPr>
          <w:color w:val="FF0000"/>
        </w:rPr>
        <w:tab/>
      </w:r>
      <w:r w:rsidR="001D5A08">
        <w:rPr>
          <w:noProof/>
          <w:sz w:val="26"/>
          <w:szCs w:val="26"/>
          <w:lang w:eastAsia="en-IN"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left:0;text-align:left;margin-left:0;margin-top:-193.6pt;width:11pt;height:7.8pt;z-index:251659264;visibility:visible;mso-position-horizontal:left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">
            <v:textbox style="mso-next-textbox:#Text Box 4">
              <w:txbxContent>
                <w:p w:rsidR="00EA30FF" w:rsidRPr="00D22AA4" w:rsidRDefault="00EA30FF" w:rsidP="00EA30FF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ab/>
                  </w:r>
                  <w:r>
                    <w:rPr>
                      <w:b/>
                      <w:bCs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84785C" w:rsidRPr="0084785C">
        <w:rPr>
          <w:noProof/>
          <w:color w:val="FF0000"/>
          <w:lang w:eastAsia="en-IN"/>
        </w:rPr>
        <w:drawing>
          <wp:inline distT="0" distB="0" distL="0" distR="0">
            <wp:extent cx="5943600" cy="808042"/>
            <wp:effectExtent l="19050" t="0" r="0" b="0"/>
            <wp:docPr id="1" name="Picture 1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8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85C" w:rsidRPr="00EA30FF" w:rsidRDefault="0084785C" w:rsidP="0084785C">
      <w:pPr>
        <w:tabs>
          <w:tab w:val="left" w:pos="1246"/>
        </w:tabs>
        <w:spacing w:after="0" w:line="240" w:lineRule="auto"/>
        <w:jc w:val="both"/>
        <w:rPr>
          <w:b/>
          <w:color w:val="C00000"/>
          <w:sz w:val="26"/>
          <w:szCs w:val="26"/>
        </w:rPr>
      </w:pPr>
    </w:p>
    <w:p w:rsidR="00EA30FF" w:rsidRDefault="00131E6B" w:rsidP="00EA30FF">
      <w:pPr>
        <w:spacing w:after="0" w:line="240" w:lineRule="auto"/>
        <w:jc w:val="center"/>
        <w:rPr>
          <w:b/>
          <w:color w:val="C00000"/>
          <w:sz w:val="24"/>
          <w:szCs w:val="20"/>
        </w:rPr>
      </w:pPr>
      <w:r>
        <w:rPr>
          <w:b/>
          <w:color w:val="C00000"/>
          <w:sz w:val="24"/>
          <w:szCs w:val="20"/>
        </w:rPr>
        <w:t xml:space="preserve">REQUEST </w:t>
      </w:r>
      <w:r w:rsidR="00EA30FF" w:rsidRPr="00163197">
        <w:rPr>
          <w:b/>
          <w:color w:val="C00000"/>
          <w:sz w:val="24"/>
          <w:szCs w:val="20"/>
        </w:rPr>
        <w:t xml:space="preserve">FORM FOR PRE-SUBMISSION THESIS ASSESSMENT BY </w:t>
      </w:r>
      <w:r>
        <w:rPr>
          <w:b/>
          <w:color w:val="C00000"/>
          <w:sz w:val="24"/>
          <w:szCs w:val="20"/>
        </w:rPr>
        <w:t>RAC</w:t>
      </w:r>
    </w:p>
    <w:p w:rsidR="00A90F8E" w:rsidRPr="0052066F" w:rsidRDefault="00A90F8E" w:rsidP="00EA30FF">
      <w:pPr>
        <w:spacing w:after="0" w:line="240" w:lineRule="auto"/>
        <w:jc w:val="center"/>
        <w:rPr>
          <w:b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"/>
        <w:gridCol w:w="1837"/>
        <w:gridCol w:w="1736"/>
        <w:gridCol w:w="967"/>
        <w:gridCol w:w="291"/>
        <w:gridCol w:w="417"/>
        <w:gridCol w:w="619"/>
        <w:gridCol w:w="657"/>
        <w:gridCol w:w="585"/>
        <w:gridCol w:w="1031"/>
        <w:gridCol w:w="23"/>
        <w:gridCol w:w="908"/>
        <w:gridCol w:w="299"/>
        <w:gridCol w:w="975"/>
      </w:tblGrid>
      <w:tr w:rsidR="00A90F8E" w:rsidRPr="000E4645" w:rsidTr="00F860EC">
        <w:trPr>
          <w:trHeight w:val="340"/>
        </w:trPr>
        <w:tc>
          <w:tcPr>
            <w:tcW w:w="417" w:type="dxa"/>
            <w:vAlign w:val="center"/>
          </w:tcPr>
          <w:p w:rsidR="00A90F8E" w:rsidRPr="000E4645" w:rsidRDefault="00A90F8E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1.</w:t>
            </w:r>
          </w:p>
        </w:tc>
        <w:tc>
          <w:tcPr>
            <w:tcW w:w="1837" w:type="dxa"/>
          </w:tcPr>
          <w:p w:rsidR="00A90F8E" w:rsidRPr="000E4645" w:rsidRDefault="00A90F8E" w:rsidP="000E4645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Name of Scholar</w:t>
            </w:r>
          </w:p>
        </w:tc>
        <w:tc>
          <w:tcPr>
            <w:tcW w:w="8508" w:type="dxa"/>
            <w:gridSpan w:val="12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A90F8E" w:rsidRPr="000E4645" w:rsidTr="00F860EC">
        <w:trPr>
          <w:trHeight w:val="340"/>
        </w:trPr>
        <w:tc>
          <w:tcPr>
            <w:tcW w:w="417" w:type="dxa"/>
            <w:vAlign w:val="center"/>
          </w:tcPr>
          <w:p w:rsidR="00A90F8E" w:rsidRPr="000E4645" w:rsidRDefault="00A90F8E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.</w:t>
            </w:r>
          </w:p>
        </w:tc>
        <w:tc>
          <w:tcPr>
            <w:tcW w:w="1837" w:type="dxa"/>
          </w:tcPr>
          <w:p w:rsidR="00A90F8E" w:rsidRPr="000E4645" w:rsidRDefault="00A90F8E" w:rsidP="000E4645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Admission No.</w:t>
            </w:r>
          </w:p>
        </w:tc>
        <w:tc>
          <w:tcPr>
            <w:tcW w:w="2994" w:type="dxa"/>
            <w:gridSpan w:val="3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3332" w:type="dxa"/>
            <w:gridSpan w:val="6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Date of Ph.D</w:t>
            </w:r>
            <w:r w:rsidR="00131E6B">
              <w:rPr>
                <w:rFonts w:ascii="Times New Roman" w:hAnsi="Times New Roman" w:cs="Times New Roman"/>
              </w:rPr>
              <w:t xml:space="preserve"> </w:t>
            </w:r>
            <w:r w:rsidR="00F860EC">
              <w:rPr>
                <w:rFonts w:ascii="Times New Roman" w:hAnsi="Times New Roman" w:cs="Times New Roman"/>
              </w:rPr>
              <w:t>Admission</w:t>
            </w:r>
          </w:p>
        </w:tc>
        <w:tc>
          <w:tcPr>
            <w:tcW w:w="2182" w:type="dxa"/>
            <w:gridSpan w:val="3"/>
            <w:vAlign w:val="center"/>
          </w:tcPr>
          <w:p w:rsidR="00A90F8E" w:rsidRPr="000E4645" w:rsidRDefault="005A68B2" w:rsidP="00F860EC">
            <w:pPr>
              <w:jc w:val="center"/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9015E1">
              <w:rPr>
                <w:rFonts w:ascii="Times New Roman" w:hAnsi="Times New Roman" w:cs="Times New Roman"/>
                <w:bCs/>
                <w:color w:val="D9D9D9" w:themeColor="background1" w:themeShade="D9"/>
                <w:lang w:val="en-US"/>
              </w:rPr>
              <w:t>DD/MM/YYYY</w:t>
            </w:r>
          </w:p>
        </w:tc>
      </w:tr>
      <w:tr w:rsidR="000E4645" w:rsidRPr="000E4645" w:rsidTr="00F860EC">
        <w:tc>
          <w:tcPr>
            <w:tcW w:w="417" w:type="dxa"/>
            <w:vAlign w:val="center"/>
          </w:tcPr>
          <w:p w:rsidR="000E4645" w:rsidRPr="000E4645" w:rsidRDefault="000E4645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573" w:type="dxa"/>
            <w:gridSpan w:val="2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58" w:type="dxa"/>
            <w:gridSpan w:val="2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036" w:type="dxa"/>
            <w:gridSpan w:val="2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42" w:type="dxa"/>
            <w:gridSpan w:val="2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054" w:type="dxa"/>
            <w:gridSpan w:val="2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07" w:type="dxa"/>
            <w:gridSpan w:val="2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975" w:type="dxa"/>
            <w:vAlign w:val="center"/>
          </w:tcPr>
          <w:p w:rsidR="000E4645" w:rsidRPr="000E4645" w:rsidRDefault="000E464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A90F8E" w:rsidRPr="000E4645" w:rsidTr="00F860EC">
        <w:trPr>
          <w:trHeight w:val="340"/>
        </w:trPr>
        <w:tc>
          <w:tcPr>
            <w:tcW w:w="417" w:type="dxa"/>
            <w:vAlign w:val="center"/>
          </w:tcPr>
          <w:p w:rsidR="00A90F8E" w:rsidRPr="000E4645" w:rsidRDefault="00131E6B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3</w:t>
            </w:r>
            <w:r w:rsidR="00A90F8E">
              <w:rPr>
                <w:rFonts w:ascii="Times New Roman" w:hAnsi="Times New Roman" w:cs="Times New Roman"/>
                <w:bCs/>
                <w:lang w:val="en-US"/>
              </w:rPr>
              <w:t>.</w:t>
            </w:r>
          </w:p>
        </w:tc>
        <w:tc>
          <w:tcPr>
            <w:tcW w:w="1837" w:type="dxa"/>
          </w:tcPr>
          <w:p w:rsidR="00A90F8E" w:rsidRPr="000E4645" w:rsidRDefault="00353F8C" w:rsidP="000E4645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4030" w:type="dxa"/>
            <w:gridSpan w:val="5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2296" w:type="dxa"/>
            <w:gridSpan w:val="4"/>
            <w:vAlign w:val="center"/>
          </w:tcPr>
          <w:p w:rsidR="00A90F8E" w:rsidRPr="000E4645" w:rsidRDefault="00F860EC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Branch</w:t>
            </w:r>
            <w:r w:rsidR="00A90F8E" w:rsidRPr="000E4645">
              <w:rPr>
                <w:rFonts w:ascii="Times New Roman" w:hAnsi="Times New Roman" w:cs="Times New Roman"/>
              </w:rPr>
              <w:t>(if any)</w:t>
            </w:r>
          </w:p>
        </w:tc>
        <w:tc>
          <w:tcPr>
            <w:tcW w:w="2182" w:type="dxa"/>
            <w:gridSpan w:val="3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A90F8E" w:rsidRPr="000E4645" w:rsidTr="00F860EC">
        <w:tc>
          <w:tcPr>
            <w:tcW w:w="417" w:type="dxa"/>
            <w:vMerge w:val="restart"/>
            <w:vAlign w:val="center"/>
          </w:tcPr>
          <w:p w:rsidR="00A90F8E" w:rsidRPr="000E4645" w:rsidRDefault="00131E6B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</w:t>
            </w:r>
            <w:r w:rsidR="00A90F8E">
              <w:rPr>
                <w:rFonts w:ascii="Times New Roman" w:hAnsi="Times New Roman" w:cs="Times New Roman"/>
                <w:bCs/>
                <w:lang w:val="en-US"/>
              </w:rPr>
              <w:t>.</w:t>
            </w:r>
          </w:p>
        </w:tc>
        <w:tc>
          <w:tcPr>
            <w:tcW w:w="4831" w:type="dxa"/>
            <w:gridSpan w:val="4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Qualifyi</w:t>
            </w:r>
            <w:r w:rsidR="00C80D68">
              <w:rPr>
                <w:rFonts w:ascii="Times New Roman" w:hAnsi="Times New Roman" w:cs="Times New Roman"/>
              </w:rPr>
              <w:t>ng Degree during Ph.D Admission</w:t>
            </w:r>
          </w:p>
        </w:tc>
        <w:tc>
          <w:tcPr>
            <w:tcW w:w="5514" w:type="dxa"/>
            <w:gridSpan w:val="9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5F1705" w:rsidRPr="000E4645" w:rsidTr="00F860EC">
        <w:tc>
          <w:tcPr>
            <w:tcW w:w="417" w:type="dxa"/>
            <w:vMerge/>
            <w:vAlign w:val="center"/>
          </w:tcPr>
          <w:p w:rsidR="005F1705" w:rsidRPr="000E4645" w:rsidRDefault="005F1705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4540" w:type="dxa"/>
            <w:gridSpan w:val="3"/>
            <w:vAlign w:val="center"/>
          </w:tcPr>
          <w:p w:rsidR="005F1705" w:rsidRPr="000E4645" w:rsidRDefault="00D90CB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Was </w:t>
            </w:r>
            <w:r w:rsidR="005F1705">
              <w:rPr>
                <w:rFonts w:ascii="Times New Roman" w:hAnsi="Times New Roman" w:cs="Times New Roman"/>
              </w:rPr>
              <w:t>PG Degree in</w:t>
            </w:r>
            <w:r>
              <w:rPr>
                <w:rFonts w:ascii="Times New Roman" w:hAnsi="Times New Roman" w:cs="Times New Roman"/>
              </w:rPr>
              <w:t xml:space="preserve"> the</w:t>
            </w:r>
            <w:r w:rsidR="005F1705">
              <w:rPr>
                <w:rFonts w:ascii="Times New Roman" w:hAnsi="Times New Roman" w:cs="Times New Roman"/>
              </w:rPr>
              <w:t xml:space="preserve"> relevant field? </w:t>
            </w:r>
            <w:r w:rsidR="005F1705" w:rsidRPr="00A90F8E">
              <w:rPr>
                <w:rFonts w:ascii="Times New Roman" w:hAnsi="Times New Roman" w:cs="Times New Roman"/>
                <w:sz w:val="18"/>
                <w:szCs w:val="18"/>
              </w:rPr>
              <w:t>(Put √ Mark)</w:t>
            </w:r>
          </w:p>
        </w:tc>
        <w:tc>
          <w:tcPr>
            <w:tcW w:w="708" w:type="dxa"/>
            <w:gridSpan w:val="2"/>
            <w:vAlign w:val="center"/>
          </w:tcPr>
          <w:p w:rsidR="005F1705" w:rsidRPr="00A90F8E" w:rsidRDefault="005F1705" w:rsidP="00F860EC">
            <w:pPr>
              <w:jc w:val="center"/>
              <w:rPr>
                <w:rFonts w:ascii="Times New Roman" w:hAnsi="Times New Roman" w:cs="Times New Roman"/>
              </w:rPr>
            </w:pPr>
            <w:r w:rsidRPr="00A90F8E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619" w:type="dxa"/>
            <w:vAlign w:val="center"/>
          </w:tcPr>
          <w:p w:rsidR="005F1705" w:rsidRPr="00A90F8E" w:rsidRDefault="005F1705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7" w:type="dxa"/>
            <w:vAlign w:val="center"/>
          </w:tcPr>
          <w:p w:rsidR="005F1705" w:rsidRPr="00A90F8E" w:rsidRDefault="005F1705" w:rsidP="00F860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85" w:type="dxa"/>
            <w:vAlign w:val="center"/>
          </w:tcPr>
          <w:p w:rsidR="005F1705" w:rsidRPr="00A90F8E" w:rsidRDefault="005F1705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62" w:type="dxa"/>
            <w:gridSpan w:val="3"/>
            <w:vAlign w:val="center"/>
          </w:tcPr>
          <w:p w:rsidR="005F1705" w:rsidRPr="00A90F8E" w:rsidRDefault="005F1705" w:rsidP="00F860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pplicable</w:t>
            </w:r>
          </w:p>
        </w:tc>
        <w:tc>
          <w:tcPr>
            <w:tcW w:w="1274" w:type="dxa"/>
            <w:gridSpan w:val="2"/>
            <w:vAlign w:val="center"/>
          </w:tcPr>
          <w:p w:rsidR="005F1705" w:rsidRPr="00A90F8E" w:rsidRDefault="005F1705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90F8E" w:rsidRPr="000E4645" w:rsidTr="00F860EC">
        <w:tc>
          <w:tcPr>
            <w:tcW w:w="417" w:type="dxa"/>
            <w:vAlign w:val="center"/>
          </w:tcPr>
          <w:p w:rsidR="00A90F8E" w:rsidRPr="000E4645" w:rsidRDefault="00131E6B" w:rsidP="00C80D68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="00A90F8E">
              <w:rPr>
                <w:rFonts w:ascii="Times New Roman" w:hAnsi="Times New Roman" w:cs="Times New Roman"/>
                <w:bCs/>
                <w:lang w:val="en-US"/>
              </w:rPr>
              <w:t>.</w:t>
            </w:r>
          </w:p>
        </w:tc>
        <w:tc>
          <w:tcPr>
            <w:tcW w:w="1837" w:type="dxa"/>
            <w:vAlign w:val="center"/>
          </w:tcPr>
          <w:p w:rsidR="00A90F8E" w:rsidRPr="000E4645" w:rsidRDefault="00353F8C" w:rsidP="00C80D68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Title of </w:t>
            </w:r>
            <w:r w:rsidR="00D90CBE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>Thesis</w:t>
            </w:r>
          </w:p>
        </w:tc>
        <w:tc>
          <w:tcPr>
            <w:tcW w:w="8508" w:type="dxa"/>
            <w:gridSpan w:val="12"/>
            <w:vAlign w:val="center"/>
          </w:tcPr>
          <w:p w:rsidR="00A90F8E" w:rsidRDefault="00A90F8E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5F1705" w:rsidRDefault="005F170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5F1705" w:rsidRPr="000E4645" w:rsidRDefault="005F1705" w:rsidP="00F860EC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0E4645" w:rsidRPr="000E4645" w:rsidTr="00F860EC">
        <w:tc>
          <w:tcPr>
            <w:tcW w:w="417" w:type="dxa"/>
            <w:vAlign w:val="center"/>
          </w:tcPr>
          <w:p w:rsidR="000E4645" w:rsidRPr="000E4645" w:rsidRDefault="00131E6B" w:rsidP="00C80D6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E6295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573" w:type="dxa"/>
            <w:gridSpan w:val="2"/>
            <w:vAlign w:val="center"/>
          </w:tcPr>
          <w:p w:rsidR="00F860EC" w:rsidRDefault="00F860EC" w:rsidP="00F860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tails of Course Work </w:t>
            </w:r>
          </w:p>
          <w:p w:rsidR="000E4645" w:rsidRPr="00FF688B" w:rsidRDefault="00F860EC" w:rsidP="00F860EC">
            <w:pPr>
              <w:rPr>
                <w:rFonts w:ascii="Times New Roman" w:hAnsi="Times New Roman" w:cs="Times New Roman"/>
              </w:rPr>
            </w:pPr>
            <w:r w:rsidRPr="00F860EC">
              <w:rPr>
                <w:rFonts w:ascii="Times New Roman" w:hAnsi="Times New Roman" w:cs="Times New Roman"/>
                <w:sz w:val="18"/>
                <w:szCs w:val="18"/>
              </w:rPr>
              <w:t>(Pls specify number of courses)</w:t>
            </w:r>
          </w:p>
        </w:tc>
        <w:tc>
          <w:tcPr>
            <w:tcW w:w="1258" w:type="dxa"/>
            <w:gridSpan w:val="2"/>
            <w:vAlign w:val="center"/>
          </w:tcPr>
          <w:p w:rsidR="000E4645" w:rsidRPr="000E4645" w:rsidRDefault="000E4645" w:rsidP="00F860EC">
            <w:pPr>
              <w:jc w:val="center"/>
              <w:rPr>
                <w:rFonts w:ascii="Times New Roman" w:hAnsi="Times New Roman" w:cs="Times New Roman"/>
              </w:rPr>
            </w:pPr>
            <w:r w:rsidRPr="000E4645">
              <w:rPr>
                <w:rFonts w:ascii="Times New Roman" w:hAnsi="Times New Roman" w:cs="Times New Roman"/>
              </w:rPr>
              <w:t>Assigned</w:t>
            </w:r>
          </w:p>
        </w:tc>
        <w:tc>
          <w:tcPr>
            <w:tcW w:w="1036" w:type="dxa"/>
            <w:gridSpan w:val="2"/>
            <w:vAlign w:val="center"/>
          </w:tcPr>
          <w:p w:rsidR="000E4645" w:rsidRPr="000E4645" w:rsidRDefault="000E4645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42" w:type="dxa"/>
            <w:gridSpan w:val="2"/>
            <w:vAlign w:val="center"/>
          </w:tcPr>
          <w:p w:rsidR="000E4645" w:rsidRPr="000E4645" w:rsidRDefault="000E4645" w:rsidP="00F860EC">
            <w:pPr>
              <w:jc w:val="center"/>
              <w:rPr>
                <w:rFonts w:ascii="Times New Roman" w:hAnsi="Times New Roman" w:cs="Times New Roman"/>
              </w:rPr>
            </w:pPr>
            <w:r w:rsidRPr="000E4645">
              <w:rPr>
                <w:rFonts w:ascii="Times New Roman" w:hAnsi="Times New Roman" w:cs="Times New Roman"/>
              </w:rPr>
              <w:t>Completed</w:t>
            </w:r>
          </w:p>
        </w:tc>
        <w:tc>
          <w:tcPr>
            <w:tcW w:w="1031" w:type="dxa"/>
            <w:vAlign w:val="center"/>
          </w:tcPr>
          <w:p w:rsidR="000E4645" w:rsidRPr="000E4645" w:rsidRDefault="000E4645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0" w:type="dxa"/>
            <w:gridSpan w:val="3"/>
            <w:vAlign w:val="center"/>
          </w:tcPr>
          <w:p w:rsidR="000E4645" w:rsidRPr="000E4645" w:rsidRDefault="000E4645" w:rsidP="00F860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ived-off, if any</w:t>
            </w:r>
          </w:p>
        </w:tc>
        <w:tc>
          <w:tcPr>
            <w:tcW w:w="975" w:type="dxa"/>
            <w:vAlign w:val="center"/>
          </w:tcPr>
          <w:p w:rsidR="000E4645" w:rsidRPr="000E4645" w:rsidRDefault="000E4645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90F8E" w:rsidRPr="000E4645" w:rsidTr="00F860EC">
        <w:tc>
          <w:tcPr>
            <w:tcW w:w="417" w:type="dxa"/>
            <w:vAlign w:val="center"/>
          </w:tcPr>
          <w:p w:rsidR="00A90F8E" w:rsidRDefault="00131E6B" w:rsidP="00C80D6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A90F8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867" w:type="dxa"/>
            <w:gridSpan w:val="6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The dr</w:t>
            </w:r>
            <w:r w:rsidR="00966F59">
              <w:rPr>
                <w:rFonts w:ascii="Times New Roman" w:hAnsi="Times New Roman" w:cs="Times New Roman"/>
                <w:lang w:val="en-US"/>
              </w:rPr>
              <w:t>aft copy of the thesis is ready</w:t>
            </w:r>
            <w:r w:rsidRPr="00A90F8E">
              <w:rPr>
                <w:rFonts w:ascii="Times New Roman" w:hAnsi="Times New Roman" w:cs="Times New Roman"/>
                <w:sz w:val="18"/>
                <w:szCs w:val="18"/>
              </w:rPr>
              <w:t>(Put √ Mark)</w:t>
            </w:r>
          </w:p>
        </w:tc>
        <w:tc>
          <w:tcPr>
            <w:tcW w:w="1242" w:type="dxa"/>
            <w:gridSpan w:val="2"/>
            <w:vAlign w:val="center"/>
          </w:tcPr>
          <w:p w:rsidR="00A90F8E" w:rsidRPr="000E4645" w:rsidRDefault="00A90F8E" w:rsidP="00F860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1031" w:type="dxa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30" w:type="dxa"/>
            <w:gridSpan w:val="3"/>
            <w:vAlign w:val="center"/>
          </w:tcPr>
          <w:p w:rsidR="00A90F8E" w:rsidRPr="000E4645" w:rsidRDefault="00A90F8E" w:rsidP="00F860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975" w:type="dxa"/>
            <w:vAlign w:val="center"/>
          </w:tcPr>
          <w:p w:rsidR="00A90F8E" w:rsidRPr="000E4645" w:rsidRDefault="00A90F8E" w:rsidP="00F860EC">
            <w:pPr>
              <w:rPr>
                <w:rFonts w:ascii="Times New Roman" w:hAnsi="Times New Roman" w:cs="Times New Roman"/>
              </w:rPr>
            </w:pPr>
          </w:p>
        </w:tc>
      </w:tr>
    </w:tbl>
    <w:p w:rsidR="00EA30FF" w:rsidRPr="00E62952" w:rsidRDefault="00EA30FF" w:rsidP="00FF688B">
      <w:pPr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</w:pPr>
    </w:p>
    <w:p w:rsidR="00E62952" w:rsidRDefault="00131E6B" w:rsidP="000E464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643B01">
        <w:rPr>
          <w:rFonts w:ascii="Times New Roman" w:hAnsi="Times New Roman" w:cs="Times New Roman"/>
        </w:rPr>
        <w:t xml:space="preserve">. </w:t>
      </w:r>
      <w:r w:rsidR="00E62952">
        <w:rPr>
          <w:rFonts w:ascii="Times New Roman" w:hAnsi="Times New Roman" w:cs="Times New Roman"/>
        </w:rPr>
        <w:t>Summary</w:t>
      </w:r>
      <w:r w:rsidR="00024E74" w:rsidRPr="00FF688B">
        <w:rPr>
          <w:rFonts w:ascii="Times New Roman" w:hAnsi="Times New Roman" w:cs="Times New Roman"/>
        </w:rPr>
        <w:t xml:space="preserve"> of Research Papers published</w:t>
      </w:r>
      <w:r w:rsidR="000D7020">
        <w:rPr>
          <w:rFonts w:ascii="Times New Roman" w:hAnsi="Times New Roman" w:cs="Times New Roman"/>
        </w:rPr>
        <w:t>/accepted</w:t>
      </w:r>
      <w:r>
        <w:rPr>
          <w:rFonts w:ascii="Times New Roman" w:hAnsi="Times New Roman" w:cs="Times New Roman"/>
        </w:rPr>
        <w:t xml:space="preserve"> </w:t>
      </w:r>
      <w:r w:rsidR="00024E74" w:rsidRPr="00FF688B">
        <w:rPr>
          <w:rFonts w:ascii="Times New Roman" w:hAnsi="Times New Roman" w:cs="Times New Roman"/>
        </w:rPr>
        <w:t xml:space="preserve">by the </w:t>
      </w:r>
      <w:r w:rsidR="000E4645">
        <w:rPr>
          <w:rFonts w:ascii="Times New Roman" w:hAnsi="Times New Roman" w:cs="Times New Roman"/>
        </w:rPr>
        <w:t>scholar</w:t>
      </w:r>
      <w:r w:rsidR="00024E74" w:rsidRPr="00FF688B">
        <w:rPr>
          <w:rFonts w:ascii="Times New Roman" w:hAnsi="Times New Roman" w:cs="Times New Roman"/>
        </w:rPr>
        <w:t xml:space="preserve"> based on thesis work: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73"/>
        <w:gridCol w:w="8176"/>
        <w:gridCol w:w="2119"/>
      </w:tblGrid>
      <w:tr w:rsidR="00E62952" w:rsidRPr="00FF688B" w:rsidTr="00F860EC">
        <w:tc>
          <w:tcPr>
            <w:tcW w:w="473" w:type="dxa"/>
          </w:tcPr>
          <w:p w:rsidR="00E62952" w:rsidRPr="00FF688B" w:rsidRDefault="00E62952" w:rsidP="00963524">
            <w:pPr>
              <w:jc w:val="both"/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>(a)</w:t>
            </w:r>
          </w:p>
        </w:tc>
        <w:tc>
          <w:tcPr>
            <w:tcW w:w="8176" w:type="dxa"/>
          </w:tcPr>
          <w:p w:rsidR="00E62952" w:rsidRPr="00FF688B" w:rsidRDefault="00E62952" w:rsidP="000D7020">
            <w:pPr>
              <w:jc w:val="both"/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>Total no. of pa</w:t>
            </w:r>
            <w:r w:rsidR="00966F59">
              <w:rPr>
                <w:rFonts w:ascii="Times New Roman" w:hAnsi="Times New Roman" w:cs="Times New Roman"/>
              </w:rPr>
              <w:t>pers indexed in SCI</w:t>
            </w:r>
            <w:r w:rsidR="000D7020">
              <w:rPr>
                <w:rFonts w:ascii="Times New Roman" w:hAnsi="Times New Roman" w:cs="Times New Roman"/>
              </w:rPr>
              <w:t>/SCIE</w:t>
            </w:r>
            <w:r w:rsidR="00966F59">
              <w:rPr>
                <w:rFonts w:ascii="Times New Roman" w:hAnsi="Times New Roman" w:cs="Times New Roman"/>
              </w:rPr>
              <w:t>/SSCI/A&amp;HCI</w:t>
            </w:r>
            <w:r w:rsidR="00131E6B">
              <w:rPr>
                <w:rFonts w:ascii="Times New Roman" w:hAnsi="Times New Roman" w:cs="Times New Roman"/>
              </w:rPr>
              <w:t>/UGC/other (details enclosed on other sheet)</w:t>
            </w:r>
          </w:p>
        </w:tc>
        <w:tc>
          <w:tcPr>
            <w:tcW w:w="2119" w:type="dxa"/>
            <w:vAlign w:val="center"/>
          </w:tcPr>
          <w:p w:rsidR="00E62952" w:rsidRPr="00FF688B" w:rsidRDefault="00E62952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D7020" w:rsidRPr="00FF688B" w:rsidTr="00F860EC">
        <w:tc>
          <w:tcPr>
            <w:tcW w:w="473" w:type="dxa"/>
          </w:tcPr>
          <w:p w:rsidR="000D7020" w:rsidRPr="00FF688B" w:rsidRDefault="000D7020" w:rsidP="00963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</w:t>
            </w:r>
          </w:p>
        </w:tc>
        <w:tc>
          <w:tcPr>
            <w:tcW w:w="8176" w:type="dxa"/>
          </w:tcPr>
          <w:p w:rsidR="000D7020" w:rsidRPr="00FF688B" w:rsidRDefault="000D7020" w:rsidP="00963524">
            <w:pPr>
              <w:jc w:val="both"/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 xml:space="preserve">Total </w:t>
            </w:r>
            <w:r>
              <w:rPr>
                <w:rFonts w:ascii="Times New Roman" w:hAnsi="Times New Roman" w:cs="Times New Roman"/>
              </w:rPr>
              <w:t>no. of papers indexed in SCOPUS</w:t>
            </w:r>
          </w:p>
        </w:tc>
        <w:tc>
          <w:tcPr>
            <w:tcW w:w="2119" w:type="dxa"/>
            <w:vAlign w:val="center"/>
          </w:tcPr>
          <w:p w:rsidR="000D7020" w:rsidRPr="00FF688B" w:rsidRDefault="000D7020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2952" w:rsidRPr="00FF688B" w:rsidTr="00F860EC">
        <w:tc>
          <w:tcPr>
            <w:tcW w:w="473" w:type="dxa"/>
          </w:tcPr>
          <w:p w:rsidR="00E62952" w:rsidRPr="00FF688B" w:rsidRDefault="000D7020" w:rsidP="00963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c</w:t>
            </w:r>
            <w:r w:rsidR="00E62952" w:rsidRPr="00FF688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176" w:type="dxa"/>
          </w:tcPr>
          <w:p w:rsidR="00E62952" w:rsidRPr="00FF688B" w:rsidRDefault="000D7020" w:rsidP="000D7020">
            <w:pPr>
              <w:jc w:val="both"/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 xml:space="preserve">Total </w:t>
            </w:r>
            <w:r w:rsidR="00131E6B">
              <w:rPr>
                <w:rFonts w:ascii="Times New Roman" w:hAnsi="Times New Roman" w:cs="Times New Roman"/>
              </w:rPr>
              <w:t>no. of papers indexed in UGC</w:t>
            </w:r>
            <w:r>
              <w:rPr>
                <w:rFonts w:ascii="Times New Roman" w:hAnsi="Times New Roman" w:cs="Times New Roman"/>
              </w:rPr>
              <w:t xml:space="preserve"> Journals</w:t>
            </w:r>
          </w:p>
        </w:tc>
        <w:tc>
          <w:tcPr>
            <w:tcW w:w="2119" w:type="dxa"/>
            <w:vAlign w:val="center"/>
          </w:tcPr>
          <w:p w:rsidR="00E62952" w:rsidRPr="00FF688B" w:rsidRDefault="00E62952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2952" w:rsidRPr="00FF688B" w:rsidTr="00F860EC">
        <w:tc>
          <w:tcPr>
            <w:tcW w:w="473" w:type="dxa"/>
          </w:tcPr>
          <w:p w:rsidR="00E62952" w:rsidRPr="00FF688B" w:rsidRDefault="000D7020" w:rsidP="00963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</w:t>
            </w:r>
            <w:r w:rsidR="00E62952" w:rsidRPr="00FF688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176" w:type="dxa"/>
          </w:tcPr>
          <w:p w:rsidR="00E62952" w:rsidRPr="00FF688B" w:rsidRDefault="00E62952" w:rsidP="00963524">
            <w:pPr>
              <w:jc w:val="both"/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>Total no. of published Patent</w:t>
            </w:r>
            <w:r w:rsidR="00966F59">
              <w:rPr>
                <w:rFonts w:ascii="Times New Roman" w:hAnsi="Times New Roman" w:cs="Times New Roman"/>
              </w:rPr>
              <w:t>/Book Chapter contribution etc.</w:t>
            </w:r>
          </w:p>
        </w:tc>
        <w:tc>
          <w:tcPr>
            <w:tcW w:w="2119" w:type="dxa"/>
            <w:vAlign w:val="center"/>
          </w:tcPr>
          <w:p w:rsidR="00E62952" w:rsidRPr="00FF688B" w:rsidRDefault="00E62952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2952" w:rsidRPr="00FF688B" w:rsidTr="00F860EC">
        <w:tc>
          <w:tcPr>
            <w:tcW w:w="473" w:type="dxa"/>
          </w:tcPr>
          <w:p w:rsidR="00E62952" w:rsidRPr="00FF688B" w:rsidRDefault="000D7020" w:rsidP="00963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e</w:t>
            </w:r>
            <w:r w:rsidR="00E62952" w:rsidRPr="00FF688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176" w:type="dxa"/>
          </w:tcPr>
          <w:p w:rsidR="00E62952" w:rsidRPr="00FF688B" w:rsidRDefault="00E62952" w:rsidP="00963524">
            <w:pPr>
              <w:jc w:val="both"/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>Total no. of papers in wh</w:t>
            </w:r>
            <w:r>
              <w:rPr>
                <w:rFonts w:ascii="Times New Roman" w:hAnsi="Times New Roman" w:cs="Times New Roman"/>
              </w:rPr>
              <w:t>ich the candidate is the first/</w:t>
            </w:r>
            <w:r w:rsidRPr="00FF688B">
              <w:rPr>
                <w:rFonts w:ascii="Times New Roman" w:hAnsi="Times New Roman" w:cs="Times New Roman"/>
              </w:rPr>
              <w:t>corresponding author</w:t>
            </w:r>
          </w:p>
        </w:tc>
        <w:tc>
          <w:tcPr>
            <w:tcW w:w="2119" w:type="dxa"/>
            <w:vAlign w:val="center"/>
          </w:tcPr>
          <w:p w:rsidR="00E62952" w:rsidRPr="00FF688B" w:rsidRDefault="00E62952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2952" w:rsidRPr="00FF688B" w:rsidTr="00F860EC">
        <w:tc>
          <w:tcPr>
            <w:tcW w:w="473" w:type="dxa"/>
          </w:tcPr>
          <w:p w:rsidR="00E62952" w:rsidRPr="00FF688B" w:rsidRDefault="000D7020" w:rsidP="00963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f</w:t>
            </w:r>
            <w:r w:rsidR="00E6295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176" w:type="dxa"/>
          </w:tcPr>
          <w:p w:rsidR="00E62952" w:rsidRPr="00FF688B" w:rsidRDefault="00E62952" w:rsidP="0096352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tal no. of </w:t>
            </w:r>
            <w:r w:rsidRPr="00FF688B">
              <w:rPr>
                <w:rFonts w:ascii="Times New Roman" w:hAnsi="Times New Roman" w:cs="Times New Roman"/>
              </w:rPr>
              <w:t>papers presented in seminar/conferences/others</w:t>
            </w:r>
          </w:p>
        </w:tc>
        <w:tc>
          <w:tcPr>
            <w:tcW w:w="2119" w:type="dxa"/>
            <w:vAlign w:val="center"/>
          </w:tcPr>
          <w:p w:rsidR="00E62952" w:rsidRPr="00FF688B" w:rsidRDefault="00E62952" w:rsidP="00F860E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62952" w:rsidRPr="00FF688B" w:rsidRDefault="00E62952" w:rsidP="00E62952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62952" w:rsidRDefault="00131E6B" w:rsidP="00E62952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643B01">
        <w:rPr>
          <w:rFonts w:ascii="Times New Roman" w:hAnsi="Times New Roman" w:cs="Times New Roman"/>
        </w:rPr>
        <w:t xml:space="preserve">. </w:t>
      </w:r>
      <w:r w:rsidR="00E62952" w:rsidRPr="00FF688B">
        <w:rPr>
          <w:rFonts w:ascii="Times New Roman" w:hAnsi="Times New Roman" w:cs="Times New Roman"/>
        </w:rPr>
        <w:t xml:space="preserve">Details of Research Papers published/Accepted by the </w:t>
      </w:r>
      <w:r w:rsidR="00E62952">
        <w:rPr>
          <w:rFonts w:ascii="Times New Roman" w:hAnsi="Times New Roman" w:cs="Times New Roman"/>
        </w:rPr>
        <w:t>scholar</w:t>
      </w:r>
      <w:r w:rsidR="00E62952" w:rsidRPr="00FF688B">
        <w:rPr>
          <w:rFonts w:ascii="Times New Roman" w:hAnsi="Times New Roman" w:cs="Times New Roman"/>
        </w:rPr>
        <w:t xml:space="preserve"> as first/corresponding author based on thesis work:</w:t>
      </w:r>
    </w:p>
    <w:p w:rsidR="00024E74" w:rsidRPr="00E62952" w:rsidRDefault="00E62952" w:rsidP="000E464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62952">
        <w:rPr>
          <w:rFonts w:ascii="Times New Roman" w:hAnsi="Times New Roman" w:cs="Times New Roman"/>
          <w:b/>
          <w:bCs/>
          <w:sz w:val="20"/>
          <w:szCs w:val="20"/>
          <w:u w:val="single"/>
        </w:rPr>
        <w:t>(</w:t>
      </w:r>
      <w:r w:rsidR="00024E74" w:rsidRPr="00E6295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Attach 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a</w:t>
      </w:r>
      <w:r w:rsidR="00024E74" w:rsidRPr="00E6295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copy of 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the </w:t>
      </w:r>
      <w:r w:rsidR="00024E74" w:rsidRPr="00E6295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first page of 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papers in </w:t>
      </w:r>
      <w:r w:rsidR="00024E74" w:rsidRPr="00E62952">
        <w:rPr>
          <w:rFonts w:ascii="Times New Roman" w:hAnsi="Times New Roman" w:cs="Times New Roman"/>
          <w:b/>
          <w:bCs/>
          <w:sz w:val="20"/>
          <w:szCs w:val="20"/>
          <w:u w:val="single"/>
        </w:rPr>
        <w:t>SCIE/SSCI/A&amp;HCI/SCOPUSIndexed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Publications</w:t>
      </w:r>
      <w:r w:rsidR="00024E74" w:rsidRPr="00E62952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</w:p>
    <w:tbl>
      <w:tblPr>
        <w:tblStyle w:val="TableGrid"/>
        <w:tblW w:w="10768" w:type="dxa"/>
        <w:tblLayout w:type="fixed"/>
        <w:tblLook w:val="04A0" w:firstRow="1" w:lastRow="0" w:firstColumn="1" w:lastColumn="0" w:noHBand="0" w:noVBand="1"/>
      </w:tblPr>
      <w:tblGrid>
        <w:gridCol w:w="485"/>
        <w:gridCol w:w="1041"/>
        <w:gridCol w:w="709"/>
        <w:gridCol w:w="992"/>
        <w:gridCol w:w="1134"/>
        <w:gridCol w:w="1134"/>
        <w:gridCol w:w="1276"/>
        <w:gridCol w:w="992"/>
        <w:gridCol w:w="1276"/>
        <w:gridCol w:w="708"/>
        <w:gridCol w:w="1021"/>
      </w:tblGrid>
      <w:tr w:rsidR="00024E74" w:rsidRPr="00D90CBE" w:rsidTr="00E62952">
        <w:trPr>
          <w:trHeight w:val="655"/>
        </w:trPr>
        <w:tc>
          <w:tcPr>
            <w:tcW w:w="485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D90CBE" w:rsidRPr="00D90CBE">
              <w:rPr>
                <w:rFonts w:ascii="Times New Roman" w:hAnsi="Times New Roman" w:cs="Times New Roman"/>
                <w:sz w:val="20"/>
                <w:szCs w:val="20"/>
              </w:rPr>
              <w:t>l.</w:t>
            </w: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041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Name of Authors</w:t>
            </w:r>
          </w:p>
        </w:tc>
        <w:tc>
          <w:tcPr>
            <w:tcW w:w="709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</w:p>
        </w:tc>
        <w:tc>
          <w:tcPr>
            <w:tcW w:w="992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Name of Journal</w:t>
            </w:r>
          </w:p>
        </w:tc>
        <w:tc>
          <w:tcPr>
            <w:tcW w:w="1134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Name of Publisher</w:t>
            </w:r>
          </w:p>
        </w:tc>
        <w:tc>
          <w:tcPr>
            <w:tcW w:w="1134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Published/ Accepted</w:t>
            </w:r>
          </w:p>
        </w:tc>
        <w:tc>
          <w:tcPr>
            <w:tcW w:w="1276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Year of publication</w:t>
            </w:r>
          </w:p>
        </w:tc>
        <w:tc>
          <w:tcPr>
            <w:tcW w:w="992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Volume No./Page No.</w:t>
            </w:r>
          </w:p>
        </w:tc>
        <w:tc>
          <w:tcPr>
            <w:tcW w:w="1276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SCI/SSCI/A&amp;HCI/</w:t>
            </w:r>
          </w:p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SCOPUS*</w:t>
            </w:r>
          </w:p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indexed</w:t>
            </w:r>
          </w:p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(YES/NO)</w:t>
            </w:r>
          </w:p>
        </w:tc>
        <w:tc>
          <w:tcPr>
            <w:tcW w:w="708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ISSN No.</w:t>
            </w:r>
          </w:p>
        </w:tc>
        <w:tc>
          <w:tcPr>
            <w:tcW w:w="1021" w:type="dxa"/>
          </w:tcPr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90CBE">
              <w:rPr>
                <w:rFonts w:ascii="Times New Roman" w:hAnsi="Times New Roman" w:cs="Times New Roman"/>
                <w:sz w:val="20"/>
                <w:szCs w:val="20"/>
              </w:rPr>
              <w:t>DOI No.</w:t>
            </w:r>
          </w:p>
          <w:p w:rsidR="00024E74" w:rsidRPr="00D90CBE" w:rsidRDefault="00024E74" w:rsidP="00FF688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4E74" w:rsidRPr="00FF688B" w:rsidTr="00F860EC">
        <w:trPr>
          <w:trHeight w:val="242"/>
        </w:trPr>
        <w:tc>
          <w:tcPr>
            <w:tcW w:w="485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041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709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992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134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276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992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276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  <w:tc>
          <w:tcPr>
            <w:tcW w:w="1021" w:type="dxa"/>
            <w:vAlign w:val="center"/>
          </w:tcPr>
          <w:p w:rsidR="00024E74" w:rsidRPr="00FF688B" w:rsidRDefault="00024E74" w:rsidP="00F860EC">
            <w:pPr>
              <w:jc w:val="center"/>
              <w:rPr>
                <w:rFonts w:ascii="Times New Roman" w:hAnsi="Times New Roman" w:cs="Times New Roman"/>
                <w:sz w:val="21"/>
                <w:szCs w:val="21"/>
                <w:lang w:val="en-US"/>
              </w:rPr>
            </w:pPr>
          </w:p>
        </w:tc>
      </w:tr>
    </w:tbl>
    <w:p w:rsidR="00024E74" w:rsidRPr="00E62952" w:rsidRDefault="00024E74" w:rsidP="00FF688B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E62952">
        <w:rPr>
          <w:rFonts w:ascii="Times New Roman" w:hAnsi="Times New Roman" w:cs="Times New Roman"/>
          <w:sz w:val="18"/>
          <w:szCs w:val="18"/>
        </w:rPr>
        <w:t>*SCOPUS will be considered on case</w:t>
      </w:r>
      <w:r w:rsidR="00316A06" w:rsidRPr="00E62952">
        <w:rPr>
          <w:rFonts w:ascii="Times New Roman" w:hAnsi="Times New Roman" w:cs="Times New Roman"/>
          <w:sz w:val="18"/>
          <w:szCs w:val="18"/>
        </w:rPr>
        <w:t>-</w:t>
      </w:r>
      <w:r w:rsidRPr="00E62952">
        <w:rPr>
          <w:rFonts w:ascii="Times New Roman" w:hAnsi="Times New Roman" w:cs="Times New Roman"/>
          <w:sz w:val="18"/>
          <w:szCs w:val="18"/>
        </w:rPr>
        <w:t>to</w:t>
      </w:r>
      <w:r w:rsidR="00316A06" w:rsidRPr="00E62952">
        <w:rPr>
          <w:rFonts w:ascii="Times New Roman" w:hAnsi="Times New Roman" w:cs="Times New Roman"/>
          <w:sz w:val="18"/>
          <w:szCs w:val="18"/>
        </w:rPr>
        <w:t>-</w:t>
      </w:r>
      <w:r w:rsidRPr="00E62952">
        <w:rPr>
          <w:rFonts w:ascii="Times New Roman" w:hAnsi="Times New Roman" w:cs="Times New Roman"/>
          <w:sz w:val="18"/>
          <w:szCs w:val="18"/>
        </w:rPr>
        <w:t>case basis</w:t>
      </w:r>
    </w:p>
    <w:p w:rsidR="00024E74" w:rsidRPr="00EE4DB0" w:rsidRDefault="00A90F8E" w:rsidP="00EE4DB0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bCs/>
        </w:rPr>
      </w:pPr>
      <w:r w:rsidRPr="00EE4DB0">
        <w:rPr>
          <w:rFonts w:ascii="Times New Roman" w:hAnsi="Times New Roman" w:cs="Times New Roman"/>
          <w:b/>
          <w:bCs/>
        </w:rPr>
        <w:t>Attach separate sheet(s) indicating the b</w:t>
      </w:r>
      <w:r w:rsidR="00024E74" w:rsidRPr="00EE4DB0">
        <w:rPr>
          <w:rFonts w:ascii="Times New Roman" w:hAnsi="Times New Roman" w:cs="Times New Roman"/>
          <w:b/>
          <w:bCs/>
        </w:rPr>
        <w:t>rief details of Research Work including its originality and novelty as</w:t>
      </w:r>
      <w:r w:rsidRPr="00EE4DB0">
        <w:rPr>
          <w:rFonts w:ascii="Times New Roman" w:hAnsi="Times New Roman" w:cs="Times New Roman"/>
          <w:b/>
          <w:bCs/>
        </w:rPr>
        <w:t xml:space="preserve"> c</w:t>
      </w:r>
      <w:r w:rsidR="00024E74" w:rsidRPr="00EE4DB0">
        <w:rPr>
          <w:rFonts w:ascii="Times New Roman" w:hAnsi="Times New Roman" w:cs="Times New Roman"/>
          <w:b/>
          <w:bCs/>
        </w:rPr>
        <w:t>ompared to similar works</w:t>
      </w:r>
      <w:r w:rsidRPr="00EE4DB0">
        <w:rPr>
          <w:rFonts w:ascii="Times New Roman" w:hAnsi="Times New Roman" w:cs="Times New Roman"/>
          <w:b/>
          <w:bCs/>
        </w:rPr>
        <w:t>.</w:t>
      </w:r>
    </w:p>
    <w:p w:rsidR="00024E74" w:rsidRDefault="00024E74" w:rsidP="00FF688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024E74" w:rsidRDefault="005F1705" w:rsidP="00FF688B">
      <w:p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ate: __________________                          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 w:rsidRPr="00FF688B">
        <w:rPr>
          <w:rFonts w:ascii="Times New Roman" w:hAnsi="Times New Roman" w:cs="Times New Roman"/>
          <w:lang w:val="en-US"/>
        </w:rPr>
        <w:t>Signature of Scholar</w:t>
      </w:r>
      <w:r>
        <w:rPr>
          <w:rFonts w:ascii="Times New Roman" w:hAnsi="Times New Roman" w:cs="Times New Roman"/>
          <w:lang w:val="en-US"/>
        </w:rPr>
        <w:t xml:space="preserve"> ____________________</w:t>
      </w:r>
    </w:p>
    <w:p w:rsidR="00D90CBE" w:rsidRDefault="00D90CBE" w:rsidP="005F1705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  <w:lang w:val="en-US"/>
        </w:rPr>
      </w:pPr>
    </w:p>
    <w:p w:rsidR="00024E74" w:rsidRPr="00FF688B" w:rsidRDefault="00024E74" w:rsidP="005F1705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  <w:lang w:val="en-US"/>
        </w:rPr>
      </w:pPr>
      <w:r w:rsidRPr="00FF688B">
        <w:rPr>
          <w:rFonts w:ascii="Times New Roman" w:hAnsi="Times New Roman" w:cs="Times New Roman"/>
          <w:b/>
          <w:bCs/>
          <w:u w:val="single"/>
          <w:lang w:val="en-US"/>
        </w:rPr>
        <w:t>RECOMMENDATION OF THE DOCTORAL SCRUTINY COMMITTEE</w:t>
      </w:r>
    </w:p>
    <w:p w:rsidR="00024E74" w:rsidRPr="00D90CBE" w:rsidRDefault="00024E74" w:rsidP="00FF688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6"/>
          <w:szCs w:val="6"/>
          <w:u w:val="single"/>
          <w:lang w:val="en-US"/>
        </w:rPr>
      </w:pPr>
    </w:p>
    <w:p w:rsidR="00024E74" w:rsidRPr="00FF688B" w:rsidRDefault="00024E74" w:rsidP="00FF688B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lang w:val="en-US"/>
        </w:rPr>
      </w:pPr>
      <w:r w:rsidRPr="00FF688B">
        <w:rPr>
          <w:rFonts w:ascii="Times New Roman" w:hAnsi="Times New Roman" w:cs="Times New Roman"/>
          <w:lang w:val="en-US"/>
        </w:rPr>
        <w:t xml:space="preserve">The information furnished by the </w:t>
      </w:r>
      <w:r w:rsidR="000170FC">
        <w:rPr>
          <w:rFonts w:ascii="Times New Roman" w:hAnsi="Times New Roman" w:cs="Times New Roman"/>
          <w:lang w:val="en-US"/>
        </w:rPr>
        <w:t>scholar</w:t>
      </w:r>
      <w:r w:rsidR="005F1705">
        <w:rPr>
          <w:rFonts w:ascii="Times New Roman" w:hAnsi="Times New Roman" w:cs="Times New Roman"/>
          <w:lang w:val="en-US"/>
        </w:rPr>
        <w:t xml:space="preserve"> have</w:t>
      </w:r>
      <w:r w:rsidRPr="00FF688B">
        <w:rPr>
          <w:rFonts w:ascii="Times New Roman" w:hAnsi="Times New Roman" w:cs="Times New Roman"/>
          <w:lang w:val="en-US"/>
        </w:rPr>
        <w:t xml:space="preserve"> been verified.</w:t>
      </w:r>
    </w:p>
    <w:p w:rsidR="00024E74" w:rsidRPr="00FF688B" w:rsidRDefault="00024E74" w:rsidP="00FF688B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lang w:val="en-US"/>
        </w:rPr>
      </w:pPr>
      <w:r w:rsidRPr="00FF688B">
        <w:rPr>
          <w:rFonts w:ascii="Times New Roman" w:hAnsi="Times New Roman" w:cs="Times New Roman"/>
          <w:lang w:val="en-US"/>
        </w:rPr>
        <w:t xml:space="preserve">The </w:t>
      </w:r>
      <w:r w:rsidR="005F1705">
        <w:rPr>
          <w:rFonts w:ascii="Times New Roman" w:hAnsi="Times New Roman" w:cs="Times New Roman"/>
          <w:lang w:val="en-US"/>
        </w:rPr>
        <w:t>scholar</w:t>
      </w:r>
      <w:r w:rsidRPr="00FF688B">
        <w:rPr>
          <w:rFonts w:ascii="Times New Roman" w:hAnsi="Times New Roman" w:cs="Times New Roman"/>
          <w:lang w:val="en-US"/>
        </w:rPr>
        <w:t xml:space="preserve"> fulfills the minimum requirement for Ph.D</w:t>
      </w:r>
      <w:r w:rsidR="00131E6B">
        <w:rPr>
          <w:rFonts w:ascii="Times New Roman" w:hAnsi="Times New Roman" w:cs="Times New Roman"/>
          <w:lang w:val="en-US"/>
        </w:rPr>
        <w:t xml:space="preserve"> </w:t>
      </w:r>
      <w:r w:rsidRPr="00FF688B">
        <w:rPr>
          <w:rFonts w:ascii="Times New Roman" w:hAnsi="Times New Roman" w:cs="Times New Roman"/>
          <w:lang w:val="en-US"/>
        </w:rPr>
        <w:t>pre-submission seminar</w:t>
      </w:r>
      <w:r w:rsidR="005F1705">
        <w:rPr>
          <w:rFonts w:ascii="Times New Roman" w:hAnsi="Times New Roman" w:cs="Times New Roman"/>
          <w:lang w:val="en-US"/>
        </w:rPr>
        <w:t>, as per Ph.D Manual</w:t>
      </w:r>
      <w:r w:rsidRPr="00FF688B">
        <w:rPr>
          <w:rFonts w:ascii="Times New Roman" w:hAnsi="Times New Roman" w:cs="Times New Roman"/>
          <w:lang w:val="en-US"/>
        </w:rPr>
        <w:t>.</w:t>
      </w:r>
    </w:p>
    <w:p w:rsidR="00024E74" w:rsidRDefault="004F5502" w:rsidP="00FF688B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lang w:val="en-US"/>
        </w:rPr>
      </w:pPr>
      <w:r w:rsidRPr="00FF688B">
        <w:rPr>
          <w:rFonts w:ascii="Times New Roman" w:hAnsi="Times New Roman" w:cs="Times New Roman"/>
          <w:lang w:val="en-US"/>
        </w:rPr>
        <w:t xml:space="preserve">The </w:t>
      </w:r>
      <w:r w:rsidR="005F1705">
        <w:rPr>
          <w:rFonts w:ascii="Times New Roman" w:hAnsi="Times New Roman" w:cs="Times New Roman"/>
          <w:lang w:val="en-US"/>
        </w:rPr>
        <w:t>scholar has submitted a d</w:t>
      </w:r>
      <w:r>
        <w:rPr>
          <w:rFonts w:ascii="Times New Roman" w:hAnsi="Times New Roman" w:cs="Times New Roman"/>
          <w:lang w:val="en-US"/>
        </w:rPr>
        <w:t>raft copy of the thesis</w:t>
      </w:r>
      <w:r w:rsidR="005F1705">
        <w:rPr>
          <w:rFonts w:ascii="Times New Roman" w:hAnsi="Times New Roman" w:cs="Times New Roman"/>
          <w:lang w:val="en-US"/>
        </w:rPr>
        <w:t xml:space="preserve"> along with this form</w:t>
      </w:r>
      <w:r>
        <w:rPr>
          <w:rFonts w:ascii="Times New Roman" w:hAnsi="Times New Roman" w:cs="Times New Roman"/>
          <w:lang w:val="en-US"/>
        </w:rPr>
        <w:t>.</w:t>
      </w:r>
    </w:p>
    <w:p w:rsidR="005F1705" w:rsidRPr="00FF688B" w:rsidRDefault="005F1705" w:rsidP="005F170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scholar m</w:t>
      </w:r>
      <w:r w:rsidRPr="00FF688B">
        <w:rPr>
          <w:rFonts w:ascii="Times New Roman" w:hAnsi="Times New Roman" w:cs="Times New Roman"/>
          <w:lang w:val="en-US"/>
        </w:rPr>
        <w:t>ay be allowed for pre-submission seminar.</w:t>
      </w:r>
    </w:p>
    <w:p w:rsidR="00024E74" w:rsidRPr="00D90CBE" w:rsidRDefault="00024E74" w:rsidP="00FF688B">
      <w:pPr>
        <w:pStyle w:val="ListParagraph"/>
        <w:spacing w:after="0" w:line="240" w:lineRule="auto"/>
        <w:rPr>
          <w:rFonts w:ascii="Times New Roman" w:hAnsi="Times New Roman" w:cs="Times New Roman"/>
          <w:sz w:val="10"/>
          <w:szCs w:val="10"/>
          <w:lang w:val="en-US"/>
        </w:rPr>
      </w:pPr>
    </w:p>
    <w:p w:rsidR="00FF688B" w:rsidRPr="005F1705" w:rsidRDefault="00FF688B" w:rsidP="00FF688B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F1705">
        <w:rPr>
          <w:rFonts w:ascii="Times New Roman" w:hAnsi="Times New Roman" w:cs="Times New Roman"/>
          <w:lang w:val="en-US"/>
        </w:rPr>
        <w:t xml:space="preserve">Signature of </w:t>
      </w:r>
      <w:r w:rsidR="00131E6B">
        <w:rPr>
          <w:rFonts w:ascii="Times New Roman" w:hAnsi="Times New Roman" w:cs="Times New Roman"/>
          <w:lang w:val="en-US"/>
        </w:rPr>
        <w:t>RAC</w:t>
      </w:r>
      <w:r w:rsidRPr="005F1705">
        <w:rPr>
          <w:rFonts w:ascii="Times New Roman" w:hAnsi="Times New Roman" w:cs="Times New Roman"/>
          <w:lang w:val="en-US"/>
        </w:rPr>
        <w:t xml:space="preserve"> Members </w:t>
      </w:r>
      <w:r w:rsidR="005F1705">
        <w:rPr>
          <w:rFonts w:ascii="Times New Roman" w:hAnsi="Times New Roman" w:cs="Times New Roman"/>
          <w:lang w:val="en-US"/>
        </w:rPr>
        <w:t>recommended for Pre-Submission Thesis Assessment</w:t>
      </w:r>
      <w:r w:rsidRPr="005F1705">
        <w:rPr>
          <w:rFonts w:ascii="Times New Roman" w:hAnsi="Times New Roman" w:cs="Times New Roman"/>
          <w:lang w:val="en-US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2126"/>
        <w:gridCol w:w="5387"/>
      </w:tblGrid>
      <w:tr w:rsidR="00131E6B" w:rsidRPr="005F1705" w:rsidTr="00131E6B">
        <w:trPr>
          <w:trHeight w:val="385"/>
        </w:trPr>
        <w:tc>
          <w:tcPr>
            <w:tcW w:w="3119" w:type="dxa"/>
            <w:shd w:val="clear" w:color="auto" w:fill="auto"/>
          </w:tcPr>
          <w:p w:rsidR="00131E6B" w:rsidRPr="005F1705" w:rsidRDefault="00131E6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705">
              <w:rPr>
                <w:rFonts w:ascii="Times New Roman" w:hAnsi="Times New Roman" w:cs="Times New Roman"/>
                <w:lang w:val="en-US"/>
              </w:rPr>
              <w:t>Name (Department)</w:t>
            </w:r>
          </w:p>
        </w:tc>
        <w:tc>
          <w:tcPr>
            <w:tcW w:w="2126" w:type="dxa"/>
            <w:shd w:val="clear" w:color="auto" w:fill="auto"/>
          </w:tcPr>
          <w:p w:rsidR="00131E6B" w:rsidRPr="005F1705" w:rsidRDefault="00131E6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705">
              <w:rPr>
                <w:rFonts w:ascii="Times New Roman" w:hAnsi="Times New Roman" w:cs="Times New Roman"/>
                <w:lang w:val="en-US"/>
              </w:rPr>
              <w:t>Position</w:t>
            </w:r>
          </w:p>
        </w:tc>
        <w:tc>
          <w:tcPr>
            <w:tcW w:w="5387" w:type="dxa"/>
            <w:shd w:val="clear" w:color="auto" w:fill="auto"/>
          </w:tcPr>
          <w:p w:rsidR="00131E6B" w:rsidRPr="005F1705" w:rsidRDefault="00131E6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705">
              <w:rPr>
                <w:rFonts w:ascii="Times New Roman" w:hAnsi="Times New Roman" w:cs="Times New Roman"/>
                <w:lang w:val="en-US"/>
              </w:rPr>
              <w:t>Signature</w:t>
            </w:r>
          </w:p>
        </w:tc>
      </w:tr>
      <w:tr w:rsidR="00131E6B" w:rsidRPr="005F1705" w:rsidTr="00131E6B">
        <w:trPr>
          <w:trHeight w:val="385"/>
        </w:trPr>
        <w:tc>
          <w:tcPr>
            <w:tcW w:w="3119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:rsidR="00131E6B" w:rsidRPr="005F1705" w:rsidRDefault="00131E6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5387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31E6B" w:rsidRPr="005F1705" w:rsidTr="00131E6B">
        <w:trPr>
          <w:trHeight w:val="385"/>
        </w:trPr>
        <w:tc>
          <w:tcPr>
            <w:tcW w:w="3119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:rsidR="00131E6B" w:rsidRPr="005F1705" w:rsidRDefault="00131E6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705">
              <w:rPr>
                <w:rFonts w:ascii="Times New Roman" w:hAnsi="Times New Roman" w:cs="Times New Roman"/>
                <w:lang w:val="en-US"/>
              </w:rPr>
              <w:t>Member (Dept.)</w:t>
            </w:r>
          </w:p>
        </w:tc>
        <w:tc>
          <w:tcPr>
            <w:tcW w:w="5387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31E6B" w:rsidRPr="005F1705" w:rsidTr="00131E6B">
        <w:trPr>
          <w:trHeight w:val="385"/>
        </w:trPr>
        <w:tc>
          <w:tcPr>
            <w:tcW w:w="3119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:rsidR="00131E6B" w:rsidRPr="005F1705" w:rsidRDefault="00131E6B" w:rsidP="00FF688B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F1705">
              <w:rPr>
                <w:rFonts w:ascii="Times New Roman" w:hAnsi="Times New Roman" w:cs="Times New Roman"/>
                <w:lang w:val="en-US"/>
              </w:rPr>
              <w:t>Member (Sister Dept.)</w:t>
            </w:r>
          </w:p>
        </w:tc>
        <w:tc>
          <w:tcPr>
            <w:tcW w:w="5387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31E6B" w:rsidRPr="005F1705" w:rsidTr="00131E6B">
        <w:trPr>
          <w:trHeight w:val="385"/>
        </w:trPr>
        <w:tc>
          <w:tcPr>
            <w:tcW w:w="3119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126" w:type="dxa"/>
            <w:shd w:val="clear" w:color="auto" w:fill="auto"/>
          </w:tcPr>
          <w:p w:rsidR="00131E6B" w:rsidRPr="005F1705" w:rsidRDefault="00131E6B" w:rsidP="00C017A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860EC">
              <w:rPr>
                <w:rFonts w:ascii="Times New Roman" w:hAnsi="Times New Roman" w:cs="Times New Roman"/>
                <w:lang w:val="en-US"/>
              </w:rPr>
              <w:t>Co-Supervisor (if any)</w:t>
            </w:r>
          </w:p>
        </w:tc>
        <w:tc>
          <w:tcPr>
            <w:tcW w:w="5387" w:type="dxa"/>
            <w:shd w:val="clear" w:color="auto" w:fill="auto"/>
            <w:vAlign w:val="center"/>
          </w:tcPr>
          <w:p w:rsidR="00131E6B" w:rsidRPr="005F1705" w:rsidRDefault="00131E6B" w:rsidP="00F86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:rsidR="00F860EC" w:rsidRDefault="00F860EC" w:rsidP="005F170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F54D8" w:rsidRDefault="00AF54D8" w:rsidP="005F170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C52AE1" w:rsidRDefault="005F1705" w:rsidP="005F1705">
      <w:p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orwarded by Convener</w:t>
      </w:r>
      <w:r w:rsidR="00AF54D8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 (Name &amp; Signature):______________________________________________________</w:t>
      </w:r>
    </w:p>
    <w:p w:rsidR="009C23EF" w:rsidRPr="009C23EF" w:rsidRDefault="009C23EF" w:rsidP="009C23EF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9C23EF" w:rsidRPr="009C23EF" w:rsidRDefault="009C23EF" w:rsidP="009C23EF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9C23EF">
        <w:rPr>
          <w:rFonts w:ascii="Times New Roman" w:hAnsi="Times New Roman" w:cs="Times New Roman"/>
          <w:b/>
          <w:bCs/>
        </w:rPr>
        <w:t>For Office Use only</w:t>
      </w:r>
    </w:p>
    <w:p w:rsidR="009C23EF" w:rsidRPr="009C23EF" w:rsidRDefault="009C23EF" w:rsidP="009C23EF">
      <w:pPr>
        <w:spacing w:after="0" w:line="240" w:lineRule="auto"/>
        <w:rPr>
          <w:rFonts w:ascii="Times New Roman" w:hAnsi="Times New Roman" w:cs="Times New Roman"/>
          <w:bCs/>
          <w:sz w:val="16"/>
          <w:szCs w:val="16"/>
        </w:rPr>
      </w:pPr>
    </w:p>
    <w:tbl>
      <w:tblPr>
        <w:tblpPr w:leftFromText="180" w:rightFromText="180" w:vertAnchor="text" w:horzAnchor="margin" w:tblpXSpec="center" w:tblpY="53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3402"/>
        <w:gridCol w:w="3525"/>
      </w:tblGrid>
      <w:tr w:rsidR="00AF54D8" w:rsidRPr="009C23EF" w:rsidTr="00AF54D8">
        <w:trPr>
          <w:trHeight w:val="337"/>
        </w:trPr>
        <w:tc>
          <w:tcPr>
            <w:tcW w:w="3369" w:type="dxa"/>
            <w:shd w:val="clear" w:color="auto" w:fill="auto"/>
          </w:tcPr>
          <w:p w:rsidR="00AF54D8" w:rsidRPr="009C23EF" w:rsidRDefault="00AF54D8" w:rsidP="00AF54D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cation submitted with all required documents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AF54D8" w:rsidRPr="009C23EF" w:rsidRDefault="00AF54D8" w:rsidP="00AF54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AF54D8" w:rsidRPr="009C23EF" w:rsidRDefault="00AF54D8" w:rsidP="00AF54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AF54D8" w:rsidRPr="009C23EF" w:rsidTr="00AF54D8">
        <w:trPr>
          <w:trHeight w:val="337"/>
        </w:trPr>
        <w:tc>
          <w:tcPr>
            <w:tcW w:w="3369" w:type="dxa"/>
            <w:shd w:val="clear" w:color="auto" w:fill="auto"/>
          </w:tcPr>
          <w:p w:rsidR="00AF54D8" w:rsidRPr="009C23EF" w:rsidRDefault="00AF54D8" w:rsidP="00131E6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C23EF">
              <w:rPr>
                <w:rFonts w:ascii="Times New Roman" w:hAnsi="Times New Roman" w:cs="Times New Roman"/>
              </w:rPr>
              <w:t xml:space="preserve">Verified </w:t>
            </w:r>
            <w:r w:rsidR="00131E6B">
              <w:rPr>
                <w:rFonts w:ascii="Times New Roman" w:hAnsi="Times New Roman" w:cs="Times New Roman"/>
              </w:rPr>
              <w:t>Fees payment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AF54D8" w:rsidRPr="009C23EF" w:rsidRDefault="00AF54D8" w:rsidP="00AF54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AF54D8" w:rsidRPr="009C23EF" w:rsidRDefault="00AF54D8" w:rsidP="00AF54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AF54D8" w:rsidRPr="009C23EF" w:rsidTr="00AF54D8">
        <w:trPr>
          <w:trHeight w:val="337"/>
        </w:trPr>
        <w:tc>
          <w:tcPr>
            <w:tcW w:w="3369" w:type="dxa"/>
            <w:shd w:val="clear" w:color="auto" w:fill="auto"/>
          </w:tcPr>
          <w:p w:rsidR="00AF54D8" w:rsidRPr="009C23EF" w:rsidRDefault="00AF54D8" w:rsidP="00AF54D8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  <w:r w:rsidRPr="009C23EF">
              <w:rPr>
                <w:rFonts w:ascii="Times New Roman" w:hAnsi="Times New Roman" w:cs="Times New Roman"/>
              </w:rPr>
              <w:t xml:space="preserve">Verified </w:t>
            </w:r>
            <w:r>
              <w:rPr>
                <w:rFonts w:ascii="Times New Roman" w:hAnsi="Times New Roman" w:cs="Times New Roman"/>
              </w:rPr>
              <w:t>Course Work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AF54D8" w:rsidRPr="009C23EF" w:rsidRDefault="00AF54D8" w:rsidP="00AF54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Yes</w:t>
            </w:r>
          </w:p>
        </w:tc>
        <w:tc>
          <w:tcPr>
            <w:tcW w:w="3525" w:type="dxa"/>
            <w:shd w:val="clear" w:color="auto" w:fill="auto"/>
            <w:vAlign w:val="center"/>
          </w:tcPr>
          <w:p w:rsidR="00AF54D8" w:rsidRPr="009C23EF" w:rsidRDefault="00AF54D8" w:rsidP="00AF54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C23EF">
              <w:rPr>
                <w:rFonts w:ascii="Segoe UI Symbol" w:eastAsia="MS Gothic" w:hAnsi="Segoe UI Symbol" w:cs="Segoe UI Symbol"/>
              </w:rPr>
              <w:t>☐</w:t>
            </w:r>
            <w:r w:rsidRPr="009C23EF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AF54D8" w:rsidRPr="009C23EF" w:rsidTr="00AF54D8">
        <w:trPr>
          <w:trHeight w:val="337"/>
        </w:trPr>
        <w:tc>
          <w:tcPr>
            <w:tcW w:w="3369" w:type="dxa"/>
            <w:shd w:val="clear" w:color="auto" w:fill="auto"/>
          </w:tcPr>
          <w:p w:rsidR="00AF54D8" w:rsidRDefault="00AF54D8" w:rsidP="00AF54D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bservations</w:t>
            </w:r>
            <w:r w:rsidRPr="009C23EF">
              <w:rPr>
                <w:rFonts w:ascii="Times New Roman" w:hAnsi="Times New Roman" w:cs="Times New Roman"/>
                <w:bCs/>
              </w:rPr>
              <w:t>, if any</w:t>
            </w:r>
          </w:p>
          <w:p w:rsidR="00AF54D8" w:rsidRDefault="00AF54D8" w:rsidP="00AF54D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AF54D8" w:rsidRDefault="00AF54D8" w:rsidP="00AF54D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AF54D8" w:rsidRDefault="00AF54D8" w:rsidP="00AF54D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AF54D8" w:rsidRDefault="00AF54D8" w:rsidP="00AF54D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AF54D8" w:rsidRPr="009C23EF" w:rsidRDefault="00AF54D8" w:rsidP="00AF54D8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927" w:type="dxa"/>
            <w:gridSpan w:val="2"/>
            <w:shd w:val="clear" w:color="auto" w:fill="auto"/>
          </w:tcPr>
          <w:p w:rsidR="00AF54D8" w:rsidRPr="009C23EF" w:rsidRDefault="00AF54D8" w:rsidP="00AF54D8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AF54D8" w:rsidRPr="009C23EF" w:rsidRDefault="00AF54D8" w:rsidP="00AF54D8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AF54D8" w:rsidRPr="009C23EF" w:rsidRDefault="00AF54D8" w:rsidP="00AF54D8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AF54D8" w:rsidRPr="009C23EF" w:rsidRDefault="00AF54D8" w:rsidP="00AF54D8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  <w:p w:rsidR="00AF54D8" w:rsidRPr="009C23EF" w:rsidRDefault="00AF54D8" w:rsidP="00AF54D8">
            <w:pPr>
              <w:spacing w:after="0" w:line="240" w:lineRule="auto"/>
              <w:rPr>
                <w:rFonts w:ascii="Times New Roman" w:eastAsia="MS Gothic" w:hAnsi="Times New Roman" w:cs="Times New Roman"/>
              </w:rPr>
            </w:pPr>
          </w:p>
        </w:tc>
      </w:tr>
    </w:tbl>
    <w:p w:rsidR="009C23EF" w:rsidRPr="009C23EF" w:rsidRDefault="009C23EF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9C23EF" w:rsidRDefault="009C23EF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CA3FFD" w:rsidRDefault="00CA3FFD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5A0738" w:rsidRDefault="005A0738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5A0738" w:rsidRDefault="005A0738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CA3FFD" w:rsidRPr="009C23EF" w:rsidRDefault="00CA3FFD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  <w:sz w:val="16"/>
          <w:szCs w:val="16"/>
        </w:rPr>
      </w:pP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E44231" w:rsidRDefault="009C23EF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  <w:r w:rsidRPr="009C23EF">
        <w:rPr>
          <w:rFonts w:ascii="Times New Roman" w:hAnsi="Times New Roman" w:cs="Times New Roman"/>
          <w:bCs/>
        </w:rPr>
        <w:tab/>
      </w: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E44231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</w:p>
    <w:p w:rsidR="009C23EF" w:rsidRPr="009C23EF" w:rsidRDefault="00E44231" w:rsidP="009C23EF">
      <w:pPr>
        <w:spacing w:after="0" w:line="240" w:lineRule="auto"/>
        <w:ind w:left="3600" w:hanging="360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upervisor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>Dean</w:t>
      </w:r>
      <w:r w:rsidR="009C23EF" w:rsidRPr="009C23EF">
        <w:rPr>
          <w:rFonts w:ascii="Times New Roman" w:hAnsi="Times New Roman" w:cs="Times New Roman"/>
          <w:bCs/>
        </w:rPr>
        <w:t>(Academic)</w:t>
      </w:r>
    </w:p>
    <w:p w:rsidR="009C23EF" w:rsidRPr="009C23EF" w:rsidRDefault="009C23EF" w:rsidP="009C23EF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C23EF" w:rsidRPr="009C23EF" w:rsidRDefault="009C23EF" w:rsidP="009C23EF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C23EF" w:rsidRPr="009C23EF" w:rsidRDefault="009C23EF" w:rsidP="009C23EF">
      <w:pPr>
        <w:tabs>
          <w:tab w:val="left" w:pos="384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</w:rPr>
      </w:pPr>
    </w:p>
    <w:p w:rsidR="009C23EF" w:rsidRPr="009C23EF" w:rsidRDefault="009C23EF" w:rsidP="009C23EF">
      <w:pPr>
        <w:tabs>
          <w:tab w:val="left" w:pos="3840"/>
          <w:tab w:val="left" w:pos="720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:rsidR="009C23EF" w:rsidRPr="009C23EF" w:rsidRDefault="009C23EF" w:rsidP="009C23EF">
      <w:pPr>
        <w:tabs>
          <w:tab w:val="left" w:pos="3840"/>
          <w:tab w:val="left" w:pos="7200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:rsidR="009C23EF" w:rsidRDefault="009C23EF" w:rsidP="009C23EF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5A0738" w:rsidRPr="009C23EF" w:rsidRDefault="005A0738" w:rsidP="009C23EF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9C23EF" w:rsidRPr="009C23EF" w:rsidRDefault="009C23EF" w:rsidP="009C23EF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:rsidR="009C23EF" w:rsidRPr="009C23EF" w:rsidRDefault="00E44231" w:rsidP="009C23EF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ead PhD</w:t>
      </w:r>
      <w:r w:rsidR="009C23EF" w:rsidRPr="009C23EF">
        <w:rPr>
          <w:rFonts w:ascii="Times New Roman" w:hAnsi="Times New Roman" w:cs="Times New Roman"/>
          <w:b/>
          <w:bCs/>
        </w:rPr>
        <w:t xml:space="preserve"> </w:t>
      </w:r>
      <w:r w:rsidR="00FA0C32">
        <w:rPr>
          <w:rFonts w:ascii="Times New Roman" w:hAnsi="Times New Roman" w:cs="Times New Roman"/>
          <w:b/>
          <w:bCs/>
        </w:rPr>
        <w:t xml:space="preserve">/ </w:t>
      </w:r>
      <w:r w:rsidR="00FA0C32" w:rsidRPr="009C2A46">
        <w:rPr>
          <w:rFonts w:ascii="Times New Roman" w:hAnsi="Times New Roman" w:cs="Times New Roman"/>
          <w:b/>
          <w:bCs/>
        </w:rPr>
        <w:t>Dean (</w:t>
      </w:r>
      <w:r>
        <w:rPr>
          <w:rFonts w:ascii="Times New Roman" w:hAnsi="Times New Roman" w:cs="Times New Roman"/>
          <w:b/>
          <w:bCs/>
        </w:rPr>
        <w:t>Research</w:t>
      </w:r>
      <w:r w:rsidR="00FA0C32" w:rsidRPr="009C2A46">
        <w:rPr>
          <w:rFonts w:ascii="Times New Roman" w:hAnsi="Times New Roman" w:cs="Times New Roman"/>
          <w:b/>
          <w:bCs/>
        </w:rPr>
        <w:t>)</w:t>
      </w:r>
    </w:p>
    <w:p w:rsidR="009C23EF" w:rsidRPr="009C23EF" w:rsidRDefault="009C23EF" w:rsidP="009C23EF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9C23EF" w:rsidRPr="009C23EF" w:rsidRDefault="009C23EF" w:rsidP="009C23EF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9C23EF">
        <w:rPr>
          <w:rFonts w:ascii="Times New Roman" w:hAnsi="Times New Roman" w:cs="Times New Roman"/>
        </w:rPr>
        <w:t>Date: ________________</w:t>
      </w:r>
    </w:p>
    <w:p w:rsidR="009C23EF" w:rsidRPr="009C23EF" w:rsidRDefault="009C23EF" w:rsidP="009C23EF">
      <w:pPr>
        <w:spacing w:after="0" w:line="240" w:lineRule="auto"/>
        <w:rPr>
          <w:rFonts w:ascii="Times New Roman" w:hAnsi="Times New Roman" w:cs="Times New Roman"/>
          <w:lang w:val="en-US"/>
        </w:rPr>
      </w:pPr>
    </w:p>
    <w:sectPr w:rsidR="009C23EF" w:rsidRPr="009C23EF" w:rsidSect="00F860EC">
      <w:footerReference w:type="default" r:id="rId9"/>
      <w:pgSz w:w="11906" w:h="16838" w:code="9"/>
      <w:pgMar w:top="284" w:right="567" w:bottom="709" w:left="567" w:header="708" w:footer="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5A08" w:rsidRDefault="001D5A08" w:rsidP="007730F4">
      <w:pPr>
        <w:spacing w:after="0" w:line="240" w:lineRule="auto"/>
      </w:pPr>
      <w:r>
        <w:separator/>
      </w:r>
    </w:p>
  </w:endnote>
  <w:endnote w:type="continuationSeparator" w:id="0">
    <w:p w:rsidR="001D5A08" w:rsidRDefault="001D5A08" w:rsidP="00773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0237697"/>
      <w:docPartObj>
        <w:docPartGallery w:val="Page Numbers (Bottom of Page)"/>
        <w:docPartUnique/>
      </w:docPartObj>
    </w:sdtPr>
    <w:sdtEndPr/>
    <w:sdtContent>
      <w:sdt>
        <w:sdtPr>
          <w:id w:val="-1196232486"/>
          <w:docPartObj>
            <w:docPartGallery w:val="Page Numbers (Top of Page)"/>
            <w:docPartUnique/>
          </w:docPartObj>
        </w:sdtPr>
        <w:sdtEndPr/>
        <w:sdtContent>
          <w:p w:rsidR="00F860EC" w:rsidRDefault="00F860EC" w:rsidP="00F860EC">
            <w:pPr>
              <w:pStyle w:val="Footer"/>
              <w:jc w:val="center"/>
            </w:pPr>
            <w:r>
              <w:t xml:space="preserve">Page </w:t>
            </w:r>
            <w:r w:rsidR="00D76E0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D76E0F">
              <w:rPr>
                <w:b/>
                <w:bCs/>
                <w:sz w:val="24"/>
                <w:szCs w:val="24"/>
              </w:rPr>
              <w:fldChar w:fldCharType="separate"/>
            </w:r>
            <w:r w:rsidR="001D5A08">
              <w:rPr>
                <w:b/>
                <w:bCs/>
                <w:noProof/>
              </w:rPr>
              <w:t>1</w:t>
            </w:r>
            <w:r w:rsidR="00D76E0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D76E0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D76E0F">
              <w:rPr>
                <w:b/>
                <w:bCs/>
                <w:sz w:val="24"/>
                <w:szCs w:val="24"/>
              </w:rPr>
              <w:fldChar w:fldCharType="separate"/>
            </w:r>
            <w:r w:rsidR="001D5A08">
              <w:rPr>
                <w:b/>
                <w:bCs/>
                <w:noProof/>
              </w:rPr>
              <w:t>1</w:t>
            </w:r>
            <w:r w:rsidR="00D76E0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A23B5" w:rsidRDefault="00FA23B5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5A08" w:rsidRDefault="001D5A08" w:rsidP="007730F4">
      <w:pPr>
        <w:spacing w:after="0" w:line="240" w:lineRule="auto"/>
      </w:pPr>
      <w:r>
        <w:separator/>
      </w:r>
    </w:p>
  </w:footnote>
  <w:footnote w:type="continuationSeparator" w:id="0">
    <w:p w:rsidR="001D5A08" w:rsidRDefault="001D5A08" w:rsidP="00773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4998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65A8A"/>
    <w:multiLevelType w:val="hybridMultilevel"/>
    <w:tmpl w:val="1A3AA5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3A69"/>
    <w:multiLevelType w:val="hybridMultilevel"/>
    <w:tmpl w:val="6AF23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F423B"/>
    <w:multiLevelType w:val="hybridMultilevel"/>
    <w:tmpl w:val="2B1E99E0"/>
    <w:lvl w:ilvl="0" w:tplc="A9B2ACDA">
      <w:start w:val="1"/>
      <w:numFmt w:val="bullet"/>
      <w:lvlText w:val="*"/>
      <w:lvlJc w:val="left"/>
      <w:pPr>
        <w:ind w:left="72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81045"/>
    <w:multiLevelType w:val="hybridMultilevel"/>
    <w:tmpl w:val="900EE2F0"/>
    <w:lvl w:ilvl="0" w:tplc="A9B2ACDA">
      <w:start w:val="1"/>
      <w:numFmt w:val="bullet"/>
      <w:lvlText w:val="*"/>
      <w:lvlJc w:val="left"/>
      <w:pPr>
        <w:ind w:left="259" w:hanging="149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FE6BB7E">
      <w:start w:val="1"/>
      <w:numFmt w:val="bullet"/>
      <w:lvlText w:val="•"/>
      <w:lvlJc w:val="left"/>
      <w:pPr>
        <w:ind w:left="1124" w:hanging="149"/>
      </w:pPr>
      <w:rPr>
        <w:rFonts w:hint="default"/>
      </w:rPr>
    </w:lvl>
    <w:lvl w:ilvl="2" w:tplc="5596F2D8">
      <w:start w:val="1"/>
      <w:numFmt w:val="bullet"/>
      <w:lvlText w:val="•"/>
      <w:lvlJc w:val="left"/>
      <w:pPr>
        <w:ind w:left="1989" w:hanging="149"/>
      </w:pPr>
      <w:rPr>
        <w:rFonts w:hint="default"/>
      </w:rPr>
    </w:lvl>
    <w:lvl w:ilvl="3" w:tplc="1020DD24">
      <w:start w:val="1"/>
      <w:numFmt w:val="bullet"/>
      <w:lvlText w:val="•"/>
      <w:lvlJc w:val="left"/>
      <w:pPr>
        <w:ind w:left="2853" w:hanging="149"/>
      </w:pPr>
      <w:rPr>
        <w:rFonts w:hint="default"/>
      </w:rPr>
    </w:lvl>
    <w:lvl w:ilvl="4" w:tplc="2E0CF3AE">
      <w:start w:val="1"/>
      <w:numFmt w:val="bullet"/>
      <w:lvlText w:val="•"/>
      <w:lvlJc w:val="left"/>
      <w:pPr>
        <w:ind w:left="3718" w:hanging="149"/>
      </w:pPr>
      <w:rPr>
        <w:rFonts w:hint="default"/>
      </w:rPr>
    </w:lvl>
    <w:lvl w:ilvl="5" w:tplc="E6447236">
      <w:start w:val="1"/>
      <w:numFmt w:val="bullet"/>
      <w:lvlText w:val="•"/>
      <w:lvlJc w:val="left"/>
      <w:pPr>
        <w:ind w:left="4583" w:hanging="149"/>
      </w:pPr>
      <w:rPr>
        <w:rFonts w:hint="default"/>
      </w:rPr>
    </w:lvl>
    <w:lvl w:ilvl="6" w:tplc="05BA1AF4">
      <w:start w:val="1"/>
      <w:numFmt w:val="bullet"/>
      <w:lvlText w:val="•"/>
      <w:lvlJc w:val="left"/>
      <w:pPr>
        <w:ind w:left="5447" w:hanging="149"/>
      </w:pPr>
      <w:rPr>
        <w:rFonts w:hint="default"/>
      </w:rPr>
    </w:lvl>
    <w:lvl w:ilvl="7" w:tplc="556471FE">
      <w:start w:val="1"/>
      <w:numFmt w:val="bullet"/>
      <w:lvlText w:val="•"/>
      <w:lvlJc w:val="left"/>
      <w:pPr>
        <w:ind w:left="6312" w:hanging="149"/>
      </w:pPr>
      <w:rPr>
        <w:rFonts w:hint="default"/>
      </w:rPr>
    </w:lvl>
    <w:lvl w:ilvl="8" w:tplc="A7CE2114">
      <w:start w:val="1"/>
      <w:numFmt w:val="bullet"/>
      <w:lvlText w:val="•"/>
      <w:lvlJc w:val="left"/>
      <w:pPr>
        <w:ind w:left="7177" w:hanging="149"/>
      </w:pPr>
      <w:rPr>
        <w:rFonts w:hint="default"/>
      </w:rPr>
    </w:lvl>
  </w:abstractNum>
  <w:abstractNum w:abstractNumId="5" w15:restartNumberingAfterBreak="0">
    <w:nsid w:val="15B45E77"/>
    <w:multiLevelType w:val="hybridMultilevel"/>
    <w:tmpl w:val="0FE89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8BC"/>
    <w:multiLevelType w:val="hybridMultilevel"/>
    <w:tmpl w:val="5D02971C"/>
    <w:lvl w:ilvl="0" w:tplc="F662C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E4023"/>
    <w:multiLevelType w:val="hybridMultilevel"/>
    <w:tmpl w:val="4B4AD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2061C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EC4CFB"/>
    <w:multiLevelType w:val="hybridMultilevel"/>
    <w:tmpl w:val="F7F4F44C"/>
    <w:lvl w:ilvl="0" w:tplc="509CFC9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B5CD0"/>
    <w:multiLevelType w:val="hybridMultilevel"/>
    <w:tmpl w:val="D6900CEA"/>
    <w:lvl w:ilvl="0" w:tplc="DC1CD6B4">
      <w:start w:val="1"/>
      <w:numFmt w:val="decimal"/>
      <w:lvlText w:val="%1."/>
      <w:lvlJc w:val="left"/>
      <w:pPr>
        <w:ind w:left="401" w:hanging="209"/>
      </w:pPr>
      <w:rPr>
        <w:rFonts w:ascii="Times New Roman" w:eastAsia="Times New Roman" w:hAnsi="Times New Roman" w:hint="default"/>
        <w:spacing w:val="0"/>
        <w:w w:val="99"/>
      </w:rPr>
    </w:lvl>
    <w:lvl w:ilvl="1" w:tplc="65B2D084">
      <w:start w:val="1"/>
      <w:numFmt w:val="bullet"/>
      <w:lvlText w:val="•"/>
      <w:lvlJc w:val="left"/>
      <w:pPr>
        <w:ind w:left="1250" w:hanging="209"/>
      </w:pPr>
      <w:rPr>
        <w:rFonts w:hint="default"/>
      </w:rPr>
    </w:lvl>
    <w:lvl w:ilvl="2" w:tplc="0776998E">
      <w:start w:val="1"/>
      <w:numFmt w:val="bullet"/>
      <w:lvlText w:val="•"/>
      <w:lvlJc w:val="left"/>
      <w:pPr>
        <w:ind w:left="2101" w:hanging="209"/>
      </w:pPr>
      <w:rPr>
        <w:rFonts w:hint="default"/>
      </w:rPr>
    </w:lvl>
    <w:lvl w:ilvl="3" w:tplc="791C8A34">
      <w:start w:val="1"/>
      <w:numFmt w:val="bullet"/>
      <w:lvlText w:val="•"/>
      <w:lvlJc w:val="left"/>
      <w:pPr>
        <w:ind w:left="2951" w:hanging="209"/>
      </w:pPr>
      <w:rPr>
        <w:rFonts w:hint="default"/>
      </w:rPr>
    </w:lvl>
    <w:lvl w:ilvl="4" w:tplc="7D662BAA">
      <w:start w:val="1"/>
      <w:numFmt w:val="bullet"/>
      <w:lvlText w:val="•"/>
      <w:lvlJc w:val="left"/>
      <w:pPr>
        <w:ind w:left="3802" w:hanging="209"/>
      </w:pPr>
      <w:rPr>
        <w:rFonts w:hint="default"/>
      </w:rPr>
    </w:lvl>
    <w:lvl w:ilvl="5" w:tplc="9BAED662">
      <w:start w:val="1"/>
      <w:numFmt w:val="bullet"/>
      <w:lvlText w:val="•"/>
      <w:lvlJc w:val="left"/>
      <w:pPr>
        <w:ind w:left="4653" w:hanging="209"/>
      </w:pPr>
      <w:rPr>
        <w:rFonts w:hint="default"/>
      </w:rPr>
    </w:lvl>
    <w:lvl w:ilvl="6" w:tplc="0D8AAC84">
      <w:start w:val="1"/>
      <w:numFmt w:val="bullet"/>
      <w:lvlText w:val="•"/>
      <w:lvlJc w:val="left"/>
      <w:pPr>
        <w:ind w:left="5503" w:hanging="209"/>
      </w:pPr>
      <w:rPr>
        <w:rFonts w:hint="default"/>
      </w:rPr>
    </w:lvl>
    <w:lvl w:ilvl="7" w:tplc="BA307610">
      <w:start w:val="1"/>
      <w:numFmt w:val="bullet"/>
      <w:lvlText w:val="•"/>
      <w:lvlJc w:val="left"/>
      <w:pPr>
        <w:ind w:left="6354" w:hanging="209"/>
      </w:pPr>
      <w:rPr>
        <w:rFonts w:hint="default"/>
      </w:rPr>
    </w:lvl>
    <w:lvl w:ilvl="8" w:tplc="D91EDCFC">
      <w:start w:val="1"/>
      <w:numFmt w:val="bullet"/>
      <w:lvlText w:val="•"/>
      <w:lvlJc w:val="left"/>
      <w:pPr>
        <w:ind w:left="7205" w:hanging="209"/>
      </w:pPr>
      <w:rPr>
        <w:rFonts w:hint="default"/>
      </w:rPr>
    </w:lvl>
  </w:abstractNum>
  <w:abstractNum w:abstractNumId="11" w15:restartNumberingAfterBreak="0">
    <w:nsid w:val="2A1635A7"/>
    <w:multiLevelType w:val="hybridMultilevel"/>
    <w:tmpl w:val="B776A0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20D23"/>
    <w:multiLevelType w:val="hybridMultilevel"/>
    <w:tmpl w:val="67C2EF3E"/>
    <w:lvl w:ilvl="0" w:tplc="6E1E12E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617FF4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D23EA"/>
    <w:multiLevelType w:val="hybridMultilevel"/>
    <w:tmpl w:val="E77C15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0E3764"/>
    <w:multiLevelType w:val="hybridMultilevel"/>
    <w:tmpl w:val="85EAF5F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C1ADF"/>
    <w:multiLevelType w:val="hybridMultilevel"/>
    <w:tmpl w:val="04BE3ED0"/>
    <w:lvl w:ilvl="0" w:tplc="27AE97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660304"/>
    <w:multiLevelType w:val="hybridMultilevel"/>
    <w:tmpl w:val="F6F80E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11B0B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F02BA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0328E4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6F279A"/>
    <w:multiLevelType w:val="hybridMultilevel"/>
    <w:tmpl w:val="947CD6CE"/>
    <w:lvl w:ilvl="0" w:tplc="87961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CA37A9"/>
    <w:multiLevelType w:val="hybridMultilevel"/>
    <w:tmpl w:val="4260B7E6"/>
    <w:lvl w:ilvl="0" w:tplc="1CA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E526E9"/>
    <w:multiLevelType w:val="hybridMultilevel"/>
    <w:tmpl w:val="ECF4E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37CDD"/>
    <w:multiLevelType w:val="hybridMultilevel"/>
    <w:tmpl w:val="115E828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FE6232"/>
    <w:multiLevelType w:val="hybridMultilevel"/>
    <w:tmpl w:val="EC8AF4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B4D10"/>
    <w:multiLevelType w:val="hybridMultilevel"/>
    <w:tmpl w:val="4146802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0"/>
  </w:num>
  <w:num w:numId="4">
    <w:abstractNumId w:val="3"/>
  </w:num>
  <w:num w:numId="5">
    <w:abstractNumId w:val="1"/>
  </w:num>
  <w:num w:numId="6">
    <w:abstractNumId w:val="13"/>
  </w:num>
  <w:num w:numId="7">
    <w:abstractNumId w:val="19"/>
  </w:num>
  <w:num w:numId="8">
    <w:abstractNumId w:val="25"/>
  </w:num>
  <w:num w:numId="9">
    <w:abstractNumId w:val="18"/>
  </w:num>
  <w:num w:numId="10">
    <w:abstractNumId w:val="0"/>
  </w:num>
  <w:num w:numId="11">
    <w:abstractNumId w:val="20"/>
  </w:num>
  <w:num w:numId="12">
    <w:abstractNumId w:val="23"/>
  </w:num>
  <w:num w:numId="13">
    <w:abstractNumId w:val="7"/>
  </w:num>
  <w:num w:numId="14">
    <w:abstractNumId w:val="2"/>
  </w:num>
  <w:num w:numId="15">
    <w:abstractNumId w:val="21"/>
  </w:num>
  <w:num w:numId="16">
    <w:abstractNumId w:val="8"/>
  </w:num>
  <w:num w:numId="17">
    <w:abstractNumId w:val="17"/>
  </w:num>
  <w:num w:numId="18">
    <w:abstractNumId w:val="14"/>
  </w:num>
  <w:num w:numId="19">
    <w:abstractNumId w:val="6"/>
  </w:num>
  <w:num w:numId="20">
    <w:abstractNumId w:val="24"/>
  </w:num>
  <w:num w:numId="21">
    <w:abstractNumId w:val="15"/>
  </w:num>
  <w:num w:numId="22">
    <w:abstractNumId w:val="26"/>
  </w:num>
  <w:num w:numId="23">
    <w:abstractNumId w:val="22"/>
  </w:num>
  <w:num w:numId="24">
    <w:abstractNumId w:val="9"/>
  </w:num>
  <w:num w:numId="25">
    <w:abstractNumId w:val="16"/>
  </w:num>
  <w:num w:numId="26">
    <w:abstractNumId w:val="5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IwMjA0NLEwMzIxNjZX0lEKTi0uzszPAykwrAUA65Rn1SwAAAA="/>
  </w:docVars>
  <w:rsids>
    <w:rsidRoot w:val="008E2902"/>
    <w:rsid w:val="00006638"/>
    <w:rsid w:val="000170FC"/>
    <w:rsid w:val="00023491"/>
    <w:rsid w:val="00024E74"/>
    <w:rsid w:val="00033094"/>
    <w:rsid w:val="00033E1E"/>
    <w:rsid w:val="0004706F"/>
    <w:rsid w:val="00060662"/>
    <w:rsid w:val="00070C9D"/>
    <w:rsid w:val="00077A8D"/>
    <w:rsid w:val="00085CF6"/>
    <w:rsid w:val="000B7614"/>
    <w:rsid w:val="000C0699"/>
    <w:rsid w:val="000C2060"/>
    <w:rsid w:val="000D7020"/>
    <w:rsid w:val="000E4645"/>
    <w:rsid w:val="000F2E75"/>
    <w:rsid w:val="00121574"/>
    <w:rsid w:val="00121C36"/>
    <w:rsid w:val="001272D2"/>
    <w:rsid w:val="00131E6B"/>
    <w:rsid w:val="00144B37"/>
    <w:rsid w:val="001511C9"/>
    <w:rsid w:val="00161AFC"/>
    <w:rsid w:val="00163197"/>
    <w:rsid w:val="00172312"/>
    <w:rsid w:val="001766BC"/>
    <w:rsid w:val="0019035A"/>
    <w:rsid w:val="0019146B"/>
    <w:rsid w:val="001C39D5"/>
    <w:rsid w:val="001C39F2"/>
    <w:rsid w:val="001D25E9"/>
    <w:rsid w:val="001D47E7"/>
    <w:rsid w:val="001D5A08"/>
    <w:rsid w:val="001D7C5E"/>
    <w:rsid w:val="001E0395"/>
    <w:rsid w:val="002021D5"/>
    <w:rsid w:val="00206174"/>
    <w:rsid w:val="00240A2F"/>
    <w:rsid w:val="0024667C"/>
    <w:rsid w:val="00247617"/>
    <w:rsid w:val="00250EA0"/>
    <w:rsid w:val="0025765A"/>
    <w:rsid w:val="00264DD1"/>
    <w:rsid w:val="00276E3B"/>
    <w:rsid w:val="00280268"/>
    <w:rsid w:val="00284415"/>
    <w:rsid w:val="00290913"/>
    <w:rsid w:val="002A55F1"/>
    <w:rsid w:val="002A577A"/>
    <w:rsid w:val="002B0207"/>
    <w:rsid w:val="002B7B02"/>
    <w:rsid w:val="002C0747"/>
    <w:rsid w:val="002C0AF1"/>
    <w:rsid w:val="002C2411"/>
    <w:rsid w:val="002C7BC9"/>
    <w:rsid w:val="002D466D"/>
    <w:rsid w:val="002F1170"/>
    <w:rsid w:val="002F264B"/>
    <w:rsid w:val="00303E4C"/>
    <w:rsid w:val="00304D70"/>
    <w:rsid w:val="00316A06"/>
    <w:rsid w:val="0032023C"/>
    <w:rsid w:val="00320AED"/>
    <w:rsid w:val="00331E29"/>
    <w:rsid w:val="003379FE"/>
    <w:rsid w:val="00353F8C"/>
    <w:rsid w:val="0035773E"/>
    <w:rsid w:val="00364416"/>
    <w:rsid w:val="00370E8E"/>
    <w:rsid w:val="0037165B"/>
    <w:rsid w:val="0037246E"/>
    <w:rsid w:val="003A5691"/>
    <w:rsid w:val="003B7C0B"/>
    <w:rsid w:val="003D38C7"/>
    <w:rsid w:val="003D451C"/>
    <w:rsid w:val="003D4E3C"/>
    <w:rsid w:val="003E1397"/>
    <w:rsid w:val="003E2131"/>
    <w:rsid w:val="003F108E"/>
    <w:rsid w:val="004047A5"/>
    <w:rsid w:val="0041683C"/>
    <w:rsid w:val="004253F7"/>
    <w:rsid w:val="00425EA7"/>
    <w:rsid w:val="00431200"/>
    <w:rsid w:val="00436023"/>
    <w:rsid w:val="00460C03"/>
    <w:rsid w:val="00460FDB"/>
    <w:rsid w:val="00473D70"/>
    <w:rsid w:val="00476C3F"/>
    <w:rsid w:val="00486F58"/>
    <w:rsid w:val="00495DD3"/>
    <w:rsid w:val="004A1B3A"/>
    <w:rsid w:val="004A31E6"/>
    <w:rsid w:val="004A48D9"/>
    <w:rsid w:val="004B064B"/>
    <w:rsid w:val="004B5EDF"/>
    <w:rsid w:val="004C4BF3"/>
    <w:rsid w:val="004E1383"/>
    <w:rsid w:val="004E464A"/>
    <w:rsid w:val="004F5502"/>
    <w:rsid w:val="00500373"/>
    <w:rsid w:val="00502DD6"/>
    <w:rsid w:val="00504AE6"/>
    <w:rsid w:val="00511E6F"/>
    <w:rsid w:val="005129C2"/>
    <w:rsid w:val="00513B5B"/>
    <w:rsid w:val="005161F7"/>
    <w:rsid w:val="00531248"/>
    <w:rsid w:val="00545933"/>
    <w:rsid w:val="00571168"/>
    <w:rsid w:val="005800B2"/>
    <w:rsid w:val="0058616F"/>
    <w:rsid w:val="005A0738"/>
    <w:rsid w:val="005A68B2"/>
    <w:rsid w:val="005B5A11"/>
    <w:rsid w:val="005C55B8"/>
    <w:rsid w:val="005C5BED"/>
    <w:rsid w:val="005F1705"/>
    <w:rsid w:val="005F3753"/>
    <w:rsid w:val="005F3BCD"/>
    <w:rsid w:val="00605B55"/>
    <w:rsid w:val="006070DF"/>
    <w:rsid w:val="00611EC1"/>
    <w:rsid w:val="006151E6"/>
    <w:rsid w:val="006151F4"/>
    <w:rsid w:val="00615819"/>
    <w:rsid w:val="00636805"/>
    <w:rsid w:val="00643B01"/>
    <w:rsid w:val="00644921"/>
    <w:rsid w:val="006468BC"/>
    <w:rsid w:val="00646EC3"/>
    <w:rsid w:val="0064756C"/>
    <w:rsid w:val="00647DC7"/>
    <w:rsid w:val="00663B69"/>
    <w:rsid w:val="00666372"/>
    <w:rsid w:val="0066683D"/>
    <w:rsid w:val="0067148A"/>
    <w:rsid w:val="006714D5"/>
    <w:rsid w:val="00672262"/>
    <w:rsid w:val="00675786"/>
    <w:rsid w:val="00691762"/>
    <w:rsid w:val="0069765E"/>
    <w:rsid w:val="006B07C9"/>
    <w:rsid w:val="006B211E"/>
    <w:rsid w:val="006B6052"/>
    <w:rsid w:val="006B763C"/>
    <w:rsid w:val="006C6A2E"/>
    <w:rsid w:val="006E70CE"/>
    <w:rsid w:val="007101D0"/>
    <w:rsid w:val="00723E69"/>
    <w:rsid w:val="0073442A"/>
    <w:rsid w:val="00734D63"/>
    <w:rsid w:val="007575B9"/>
    <w:rsid w:val="00764DE0"/>
    <w:rsid w:val="007730F4"/>
    <w:rsid w:val="0077447B"/>
    <w:rsid w:val="0077583A"/>
    <w:rsid w:val="00777C14"/>
    <w:rsid w:val="00782485"/>
    <w:rsid w:val="00782C1C"/>
    <w:rsid w:val="00783C0B"/>
    <w:rsid w:val="0079445E"/>
    <w:rsid w:val="007A0FB1"/>
    <w:rsid w:val="007B04C1"/>
    <w:rsid w:val="007B4970"/>
    <w:rsid w:val="007B4F72"/>
    <w:rsid w:val="007C692D"/>
    <w:rsid w:val="007D3969"/>
    <w:rsid w:val="007D6D84"/>
    <w:rsid w:val="00800188"/>
    <w:rsid w:val="00803711"/>
    <w:rsid w:val="00811A3E"/>
    <w:rsid w:val="0082263F"/>
    <w:rsid w:val="00823DDB"/>
    <w:rsid w:val="00823DE0"/>
    <w:rsid w:val="008305AB"/>
    <w:rsid w:val="0084785C"/>
    <w:rsid w:val="00850C2A"/>
    <w:rsid w:val="008645B5"/>
    <w:rsid w:val="00866333"/>
    <w:rsid w:val="00871330"/>
    <w:rsid w:val="0087233C"/>
    <w:rsid w:val="00884FA4"/>
    <w:rsid w:val="008A24E9"/>
    <w:rsid w:val="008B0952"/>
    <w:rsid w:val="008C02EE"/>
    <w:rsid w:val="008C1634"/>
    <w:rsid w:val="008D0D6E"/>
    <w:rsid w:val="008D16DB"/>
    <w:rsid w:val="008D2A3C"/>
    <w:rsid w:val="008E2902"/>
    <w:rsid w:val="008F0D5B"/>
    <w:rsid w:val="00912AC3"/>
    <w:rsid w:val="00925686"/>
    <w:rsid w:val="00927E4A"/>
    <w:rsid w:val="00934B49"/>
    <w:rsid w:val="009534E1"/>
    <w:rsid w:val="00966864"/>
    <w:rsid w:val="00966F59"/>
    <w:rsid w:val="009809E0"/>
    <w:rsid w:val="00993B38"/>
    <w:rsid w:val="00993DC9"/>
    <w:rsid w:val="009C23EF"/>
    <w:rsid w:val="009D77F2"/>
    <w:rsid w:val="009E31B2"/>
    <w:rsid w:val="00A137DB"/>
    <w:rsid w:val="00A209F0"/>
    <w:rsid w:val="00A25023"/>
    <w:rsid w:val="00A33921"/>
    <w:rsid w:val="00A42E61"/>
    <w:rsid w:val="00A4561A"/>
    <w:rsid w:val="00A54384"/>
    <w:rsid w:val="00A6274D"/>
    <w:rsid w:val="00A766EE"/>
    <w:rsid w:val="00A8307B"/>
    <w:rsid w:val="00A90F8E"/>
    <w:rsid w:val="00A9292B"/>
    <w:rsid w:val="00A938EF"/>
    <w:rsid w:val="00A94FEC"/>
    <w:rsid w:val="00AA056F"/>
    <w:rsid w:val="00AC24F5"/>
    <w:rsid w:val="00AC62E4"/>
    <w:rsid w:val="00AD028C"/>
    <w:rsid w:val="00AF11F4"/>
    <w:rsid w:val="00AF3C60"/>
    <w:rsid w:val="00AF4576"/>
    <w:rsid w:val="00AF54D8"/>
    <w:rsid w:val="00AF6A71"/>
    <w:rsid w:val="00B13DD3"/>
    <w:rsid w:val="00B202C0"/>
    <w:rsid w:val="00B20A9C"/>
    <w:rsid w:val="00B31BD9"/>
    <w:rsid w:val="00B32499"/>
    <w:rsid w:val="00B34727"/>
    <w:rsid w:val="00B40D3E"/>
    <w:rsid w:val="00B4379C"/>
    <w:rsid w:val="00B51710"/>
    <w:rsid w:val="00B65B30"/>
    <w:rsid w:val="00B65B87"/>
    <w:rsid w:val="00B67E17"/>
    <w:rsid w:val="00B71B19"/>
    <w:rsid w:val="00B7452A"/>
    <w:rsid w:val="00B8051C"/>
    <w:rsid w:val="00B839FC"/>
    <w:rsid w:val="00B945EE"/>
    <w:rsid w:val="00B94727"/>
    <w:rsid w:val="00B95DA5"/>
    <w:rsid w:val="00B95EFD"/>
    <w:rsid w:val="00BA369E"/>
    <w:rsid w:val="00BB2B42"/>
    <w:rsid w:val="00BD1A7E"/>
    <w:rsid w:val="00BD1FBE"/>
    <w:rsid w:val="00BD6493"/>
    <w:rsid w:val="00BE2800"/>
    <w:rsid w:val="00BE2CAE"/>
    <w:rsid w:val="00BF0842"/>
    <w:rsid w:val="00BF7C93"/>
    <w:rsid w:val="00C008D1"/>
    <w:rsid w:val="00C017A2"/>
    <w:rsid w:val="00C11783"/>
    <w:rsid w:val="00C17F03"/>
    <w:rsid w:val="00C25795"/>
    <w:rsid w:val="00C34285"/>
    <w:rsid w:val="00C4100E"/>
    <w:rsid w:val="00C41908"/>
    <w:rsid w:val="00C426BB"/>
    <w:rsid w:val="00C44C48"/>
    <w:rsid w:val="00C52AE1"/>
    <w:rsid w:val="00C57DCB"/>
    <w:rsid w:val="00C673DF"/>
    <w:rsid w:val="00C80D68"/>
    <w:rsid w:val="00C80E05"/>
    <w:rsid w:val="00C86109"/>
    <w:rsid w:val="00C8791E"/>
    <w:rsid w:val="00C87CA8"/>
    <w:rsid w:val="00C924AA"/>
    <w:rsid w:val="00CA3FFD"/>
    <w:rsid w:val="00CA4435"/>
    <w:rsid w:val="00CC2F07"/>
    <w:rsid w:val="00CC4F18"/>
    <w:rsid w:val="00CC5A55"/>
    <w:rsid w:val="00CD6531"/>
    <w:rsid w:val="00CE4A7E"/>
    <w:rsid w:val="00CF7594"/>
    <w:rsid w:val="00D1560F"/>
    <w:rsid w:val="00D504C2"/>
    <w:rsid w:val="00D53F45"/>
    <w:rsid w:val="00D5448C"/>
    <w:rsid w:val="00D734E6"/>
    <w:rsid w:val="00D754C2"/>
    <w:rsid w:val="00D758F1"/>
    <w:rsid w:val="00D7673B"/>
    <w:rsid w:val="00D76E0F"/>
    <w:rsid w:val="00D87738"/>
    <w:rsid w:val="00D90CBE"/>
    <w:rsid w:val="00D950F5"/>
    <w:rsid w:val="00DB05B5"/>
    <w:rsid w:val="00DB2561"/>
    <w:rsid w:val="00DC0B08"/>
    <w:rsid w:val="00DC3D18"/>
    <w:rsid w:val="00DC6291"/>
    <w:rsid w:val="00DD0E6C"/>
    <w:rsid w:val="00DD670B"/>
    <w:rsid w:val="00DD6EE7"/>
    <w:rsid w:val="00DE09CA"/>
    <w:rsid w:val="00DE1C15"/>
    <w:rsid w:val="00DE4FC8"/>
    <w:rsid w:val="00DF14D3"/>
    <w:rsid w:val="00DF21B6"/>
    <w:rsid w:val="00E1024E"/>
    <w:rsid w:val="00E1482A"/>
    <w:rsid w:val="00E33D43"/>
    <w:rsid w:val="00E44231"/>
    <w:rsid w:val="00E45142"/>
    <w:rsid w:val="00E47B14"/>
    <w:rsid w:val="00E5296B"/>
    <w:rsid w:val="00E6029D"/>
    <w:rsid w:val="00E62952"/>
    <w:rsid w:val="00E6595C"/>
    <w:rsid w:val="00E729FF"/>
    <w:rsid w:val="00E86655"/>
    <w:rsid w:val="00EA0BA4"/>
    <w:rsid w:val="00EA30FF"/>
    <w:rsid w:val="00EC4636"/>
    <w:rsid w:val="00ED7F9C"/>
    <w:rsid w:val="00EE1A53"/>
    <w:rsid w:val="00EE2B84"/>
    <w:rsid w:val="00EE3761"/>
    <w:rsid w:val="00EE4DB0"/>
    <w:rsid w:val="00EE588C"/>
    <w:rsid w:val="00EF64D0"/>
    <w:rsid w:val="00F053B4"/>
    <w:rsid w:val="00F15BDB"/>
    <w:rsid w:val="00F16C48"/>
    <w:rsid w:val="00F20850"/>
    <w:rsid w:val="00F26FF8"/>
    <w:rsid w:val="00F33A06"/>
    <w:rsid w:val="00F408E1"/>
    <w:rsid w:val="00F41BED"/>
    <w:rsid w:val="00F42A8F"/>
    <w:rsid w:val="00F43955"/>
    <w:rsid w:val="00F45A82"/>
    <w:rsid w:val="00F567ED"/>
    <w:rsid w:val="00F573CD"/>
    <w:rsid w:val="00F57FD4"/>
    <w:rsid w:val="00F6016D"/>
    <w:rsid w:val="00F64E50"/>
    <w:rsid w:val="00F74551"/>
    <w:rsid w:val="00F85FA0"/>
    <w:rsid w:val="00F860EC"/>
    <w:rsid w:val="00F96024"/>
    <w:rsid w:val="00FA0C32"/>
    <w:rsid w:val="00FA23B5"/>
    <w:rsid w:val="00FA4E30"/>
    <w:rsid w:val="00FB0C62"/>
    <w:rsid w:val="00FB4026"/>
    <w:rsid w:val="00FC36AC"/>
    <w:rsid w:val="00FC5DC9"/>
    <w:rsid w:val="00FD4531"/>
    <w:rsid w:val="00FE4309"/>
    <w:rsid w:val="00FF01E1"/>
    <w:rsid w:val="00FF68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D6145C9-4AFE-4B8C-B502-9A7F376A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933"/>
  </w:style>
  <w:style w:type="paragraph" w:styleId="Heading1">
    <w:name w:val="heading 1"/>
    <w:basedOn w:val="Normal"/>
    <w:next w:val="Normal"/>
    <w:link w:val="Heading1Char"/>
    <w:uiPriority w:val="9"/>
    <w:qFormat/>
    <w:rsid w:val="00C419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070C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7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8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482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0F4"/>
  </w:style>
  <w:style w:type="paragraph" w:styleId="Footer">
    <w:name w:val="footer"/>
    <w:basedOn w:val="Normal"/>
    <w:link w:val="FooterChar"/>
    <w:uiPriority w:val="99"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0F4"/>
  </w:style>
  <w:style w:type="character" w:customStyle="1" w:styleId="Heading4Char">
    <w:name w:val="Heading 4 Char"/>
    <w:basedOn w:val="DefaultParagraphFont"/>
    <w:link w:val="Heading4"/>
    <w:uiPriority w:val="9"/>
    <w:rsid w:val="00070C9D"/>
    <w:rPr>
      <w:rFonts w:ascii="Times New Roman" w:eastAsia="Times New Roman" w:hAnsi="Times New Roman" w:cs="Times New Roman"/>
      <w:b/>
      <w:bCs/>
      <w:sz w:val="23"/>
      <w:szCs w:val="23"/>
    </w:rPr>
  </w:style>
  <w:style w:type="paragraph" w:styleId="NormalWeb">
    <w:name w:val="Normal (Web)"/>
    <w:basedOn w:val="Normal"/>
    <w:uiPriority w:val="99"/>
    <w:unhideWhenUsed/>
    <w:rsid w:val="00070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C4190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C41908"/>
    <w:pPr>
      <w:widowControl w:val="0"/>
      <w:spacing w:after="0" w:line="240" w:lineRule="auto"/>
      <w:ind w:left="259" w:hanging="283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41908"/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66683D"/>
    <w:pPr>
      <w:widowControl w:val="0"/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23D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77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8A281-E3C7-4074-8DE9-675E20319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01</dc:creator>
  <cp:lastModifiedBy>Microsoft account</cp:lastModifiedBy>
  <cp:revision>7</cp:revision>
  <cp:lastPrinted>2020-10-14T12:36:00Z</cp:lastPrinted>
  <dcterms:created xsi:type="dcterms:W3CDTF">2021-07-06T07:02:00Z</dcterms:created>
  <dcterms:modified xsi:type="dcterms:W3CDTF">2022-11-04T07:26:00Z</dcterms:modified>
</cp:coreProperties>
</file>